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2648A7" w14:textId="77777777" w:rsidR="00C01095" w:rsidRPr="007712D3" w:rsidRDefault="007A20E7" w:rsidP="004B080C">
      <w:pPr>
        <w:pBdr>
          <w:bottom w:val="single" w:sz="4" w:space="1" w:color="auto"/>
        </w:pBdr>
        <w:tabs>
          <w:tab w:val="right" w:pos="9360"/>
        </w:tabs>
        <w:spacing w:after="0" w:line="240" w:lineRule="auto"/>
        <w:jc w:val="both"/>
        <w:rPr>
          <w:rFonts w:cstheme="minorHAnsi"/>
          <w:sz w:val="36"/>
          <w:szCs w:val="36"/>
          <w:lang w:val="de-DE"/>
        </w:rPr>
      </w:pPr>
      <w:r w:rsidRPr="007712D3">
        <w:rPr>
          <w:rFonts w:cstheme="minorHAnsi"/>
          <w:sz w:val="36"/>
          <w:szCs w:val="36"/>
          <w:lang w:val="de-DE"/>
        </w:rPr>
        <w:t>Curriculum vitae</w:t>
      </w:r>
      <w:r w:rsidR="00BA0346" w:rsidRPr="007712D3">
        <w:rPr>
          <w:rFonts w:cstheme="minorHAnsi"/>
          <w:sz w:val="36"/>
          <w:szCs w:val="36"/>
          <w:lang w:val="de-DE"/>
        </w:rPr>
        <w:tab/>
      </w:r>
      <w:r w:rsidR="00D94F48" w:rsidRPr="007712D3">
        <w:rPr>
          <w:rFonts w:cstheme="minorHAnsi"/>
          <w:sz w:val="36"/>
          <w:szCs w:val="36"/>
          <w:lang w:val="de-DE"/>
        </w:rPr>
        <w:t xml:space="preserve">Dr. </w:t>
      </w:r>
      <w:r w:rsidR="00C01095" w:rsidRPr="007712D3">
        <w:rPr>
          <w:rFonts w:cstheme="minorHAnsi"/>
          <w:sz w:val="36"/>
          <w:szCs w:val="36"/>
          <w:lang w:val="de-DE"/>
        </w:rPr>
        <w:t>Jens</w:t>
      </w:r>
      <w:r w:rsidR="0006279C" w:rsidRPr="007712D3">
        <w:rPr>
          <w:rFonts w:cstheme="minorHAnsi"/>
          <w:sz w:val="36"/>
          <w:szCs w:val="36"/>
          <w:lang w:val="de-DE"/>
        </w:rPr>
        <w:t xml:space="preserve"> Daniel</w:t>
      </w:r>
      <w:r w:rsidR="00C01095" w:rsidRPr="007712D3">
        <w:rPr>
          <w:rFonts w:cstheme="minorHAnsi"/>
          <w:sz w:val="36"/>
          <w:szCs w:val="36"/>
          <w:lang w:val="de-DE"/>
        </w:rPr>
        <w:t xml:space="preserve"> Müller</w:t>
      </w:r>
    </w:p>
    <w:p w14:paraId="64BE35C3" w14:textId="77777777" w:rsidR="00C01095" w:rsidRPr="007712D3" w:rsidRDefault="00C01095" w:rsidP="004B080C">
      <w:pPr>
        <w:spacing w:after="0" w:line="240" w:lineRule="auto"/>
        <w:rPr>
          <w:rFonts w:cstheme="minorHAnsi"/>
          <w:lang w:val="de-DE"/>
        </w:rPr>
      </w:pPr>
    </w:p>
    <w:p w14:paraId="702166DC" w14:textId="77777777" w:rsidR="00C01095" w:rsidRPr="007712D3" w:rsidRDefault="00067F45" w:rsidP="004B080C">
      <w:pPr>
        <w:spacing w:after="0" w:line="240" w:lineRule="auto"/>
        <w:rPr>
          <w:rFonts w:cstheme="minorHAnsi"/>
          <w:lang w:val="de-DE"/>
        </w:rPr>
      </w:pPr>
      <w:r w:rsidRPr="007712D3">
        <w:rPr>
          <w:rFonts w:cstheme="minorHAnsi"/>
          <w:noProof/>
          <w:sz w:val="20"/>
          <w:szCs w:val="20"/>
          <w:lang w:val="de-DE" w:eastAsia="de-DE"/>
        </w:rPr>
        <w:drawing>
          <wp:anchor distT="0" distB="0" distL="114300" distR="114300" simplePos="0" relativeHeight="251658240" behindDoc="1" locked="0" layoutInCell="1" allowOverlap="1" wp14:anchorId="663A3B95" wp14:editId="630CA356">
            <wp:simplePos x="0" y="0"/>
            <wp:positionH relativeFrom="column">
              <wp:posOffset>4686935</wp:posOffset>
            </wp:positionH>
            <wp:positionV relativeFrom="paragraph">
              <wp:posOffset>82838</wp:posOffset>
            </wp:positionV>
            <wp:extent cx="1051560" cy="1525270"/>
            <wp:effectExtent l="19050" t="19050" r="15240" b="17780"/>
            <wp:wrapTight wrapText="bothSides">
              <wp:wrapPolygon edited="0">
                <wp:start x="-391" y="-270"/>
                <wp:lineTo x="-391" y="21582"/>
                <wp:lineTo x="21522" y="21582"/>
                <wp:lineTo x="21522" y="-270"/>
                <wp:lineTo x="-391" y="-270"/>
              </wp:wrapPolygon>
            </wp:wrapTight>
            <wp:docPr id="2" name="Grafik 2" descr="C:\Mueller_Jens_Data\150824_Biogeochemistry_Baltic\Fotos_Bernd_Jens\Jen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Mueller_Jens_Data\150824_Biogeochemistry_Baltic\Fotos_Bernd_Jens\Jens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066" t="4527" r="15552" b="16711"/>
                    <a:stretch/>
                  </pic:blipFill>
                  <pic:spPr bwMode="auto">
                    <a:xfrm>
                      <a:off x="0" y="0"/>
                      <a:ext cx="1051560" cy="15252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469CA" w:rsidRPr="007712D3">
        <w:rPr>
          <w:rFonts w:cstheme="minorHAnsi"/>
          <w:lang w:val="de-DE"/>
        </w:rPr>
        <w:t>Date of birth</w:t>
      </w:r>
      <w:r w:rsidR="004B080C" w:rsidRPr="007712D3">
        <w:rPr>
          <w:rFonts w:cstheme="minorHAnsi"/>
          <w:lang w:val="de-DE"/>
        </w:rPr>
        <w:tab/>
      </w:r>
      <w:r w:rsidR="00BA0346" w:rsidRPr="007712D3">
        <w:rPr>
          <w:rFonts w:cstheme="minorHAnsi"/>
          <w:lang w:val="de-DE"/>
        </w:rPr>
        <w:tab/>
      </w:r>
      <w:r w:rsidR="00C01095" w:rsidRPr="007712D3">
        <w:rPr>
          <w:rFonts w:cstheme="minorHAnsi"/>
          <w:lang w:val="de-DE"/>
        </w:rPr>
        <w:t>5. Februar 1986</w:t>
      </w:r>
    </w:p>
    <w:p w14:paraId="4C73EAC6" w14:textId="77777777" w:rsidR="00C01095" w:rsidRPr="007712D3" w:rsidRDefault="00C01095" w:rsidP="004B080C">
      <w:pPr>
        <w:spacing w:after="0" w:line="240" w:lineRule="auto"/>
        <w:ind w:left="1440" w:firstLine="720"/>
        <w:rPr>
          <w:rFonts w:cstheme="minorHAnsi"/>
          <w:lang w:val="de-DE"/>
        </w:rPr>
      </w:pPr>
      <w:r w:rsidRPr="007712D3">
        <w:rPr>
          <w:rFonts w:cstheme="minorHAnsi"/>
          <w:lang w:val="de-DE"/>
        </w:rPr>
        <w:t>Berlin</w:t>
      </w:r>
    </w:p>
    <w:p w14:paraId="16029AA7" w14:textId="77777777" w:rsidR="004B080C" w:rsidRPr="007712D3" w:rsidRDefault="004B080C" w:rsidP="004B080C">
      <w:pPr>
        <w:spacing w:after="0" w:line="240" w:lineRule="auto"/>
        <w:rPr>
          <w:rFonts w:cstheme="minorHAnsi"/>
          <w:lang w:val="de-DE"/>
        </w:rPr>
      </w:pPr>
    </w:p>
    <w:p w14:paraId="7CF3C1A5" w14:textId="53E09F4A" w:rsidR="00C01095" w:rsidRPr="007712D3" w:rsidRDefault="007A20E7" w:rsidP="004B080C">
      <w:pPr>
        <w:spacing w:after="0" w:line="240" w:lineRule="auto"/>
        <w:rPr>
          <w:rFonts w:cstheme="minorHAnsi"/>
          <w:lang w:val="de-DE"/>
        </w:rPr>
      </w:pPr>
      <w:r w:rsidRPr="007712D3">
        <w:rPr>
          <w:rFonts w:cstheme="minorHAnsi"/>
          <w:lang w:val="de-DE"/>
        </w:rPr>
        <w:t>Adresse</w:t>
      </w:r>
      <w:r w:rsidR="00795E0E" w:rsidRPr="007712D3">
        <w:rPr>
          <w:rFonts w:cstheme="minorHAnsi"/>
          <w:lang w:val="de-DE"/>
        </w:rPr>
        <w:tab/>
      </w:r>
      <w:r w:rsidR="00795E0E" w:rsidRPr="007712D3">
        <w:rPr>
          <w:rFonts w:cstheme="minorHAnsi"/>
          <w:lang w:val="de-DE"/>
        </w:rPr>
        <w:tab/>
      </w:r>
      <w:r w:rsidR="003469CA" w:rsidRPr="007712D3">
        <w:rPr>
          <w:rFonts w:cstheme="minorHAnsi"/>
          <w:lang w:val="de-DE"/>
        </w:rPr>
        <w:tab/>
      </w:r>
      <w:r w:rsidR="0012187A" w:rsidRPr="007712D3">
        <w:rPr>
          <w:rFonts w:cstheme="minorHAnsi"/>
          <w:lang w:val="de-DE"/>
        </w:rPr>
        <w:t>Alsterdorfer S</w:t>
      </w:r>
      <w:r w:rsidR="00795E0E" w:rsidRPr="007712D3">
        <w:rPr>
          <w:rFonts w:cstheme="minorHAnsi"/>
          <w:lang w:val="de-DE"/>
        </w:rPr>
        <w:t>traße 30</w:t>
      </w:r>
      <w:r w:rsidR="00C01095" w:rsidRPr="007712D3">
        <w:rPr>
          <w:rFonts w:cstheme="minorHAnsi"/>
          <w:lang w:val="de-DE"/>
        </w:rPr>
        <w:t xml:space="preserve">, </w:t>
      </w:r>
      <w:r w:rsidR="00795E0E" w:rsidRPr="007712D3">
        <w:rPr>
          <w:rFonts w:cstheme="minorHAnsi"/>
          <w:lang w:val="de-DE"/>
        </w:rPr>
        <w:t>22299 Hamburg</w:t>
      </w:r>
    </w:p>
    <w:p w14:paraId="2E58D400" w14:textId="77777777" w:rsidR="00C01095" w:rsidRPr="007712D3" w:rsidRDefault="007A20E7" w:rsidP="004B080C">
      <w:pPr>
        <w:spacing w:after="0" w:line="240" w:lineRule="auto"/>
        <w:rPr>
          <w:rFonts w:cstheme="minorHAnsi"/>
        </w:rPr>
      </w:pPr>
      <w:r w:rsidRPr="007712D3">
        <w:rPr>
          <w:rFonts w:cstheme="minorHAnsi"/>
        </w:rPr>
        <w:t>Ph</w:t>
      </w:r>
      <w:r w:rsidR="00BA0346" w:rsidRPr="007712D3">
        <w:rPr>
          <w:rFonts w:cstheme="minorHAnsi"/>
        </w:rPr>
        <w:t>on</w:t>
      </w:r>
      <w:r w:rsidRPr="007712D3">
        <w:rPr>
          <w:rFonts w:cstheme="minorHAnsi"/>
        </w:rPr>
        <w:t>e</w:t>
      </w:r>
      <w:r w:rsidR="003469CA" w:rsidRPr="007712D3">
        <w:rPr>
          <w:rFonts w:cstheme="minorHAnsi"/>
        </w:rPr>
        <w:tab/>
      </w:r>
      <w:r w:rsidR="003469CA" w:rsidRPr="007712D3">
        <w:rPr>
          <w:rFonts w:cstheme="minorHAnsi"/>
        </w:rPr>
        <w:tab/>
      </w:r>
      <w:r w:rsidR="003469CA" w:rsidRPr="007712D3">
        <w:rPr>
          <w:rFonts w:cstheme="minorHAnsi"/>
        </w:rPr>
        <w:tab/>
      </w:r>
      <w:r w:rsidR="00581059" w:rsidRPr="007712D3">
        <w:rPr>
          <w:rFonts w:cstheme="minorHAnsi"/>
        </w:rPr>
        <w:t xml:space="preserve">+49 </w:t>
      </w:r>
      <w:r w:rsidR="00795E0E" w:rsidRPr="007712D3">
        <w:rPr>
          <w:rFonts w:cstheme="minorHAnsi"/>
        </w:rPr>
        <w:t>162 215 22 49</w:t>
      </w:r>
    </w:p>
    <w:p w14:paraId="20C9BD9F" w14:textId="77777777" w:rsidR="00C01095" w:rsidRPr="007712D3" w:rsidRDefault="003469CA" w:rsidP="004B080C">
      <w:pPr>
        <w:spacing w:after="0" w:line="240" w:lineRule="auto"/>
        <w:rPr>
          <w:rFonts w:cstheme="minorHAnsi"/>
        </w:rPr>
      </w:pPr>
      <w:r w:rsidRPr="007712D3">
        <w:rPr>
          <w:rFonts w:cstheme="minorHAnsi"/>
        </w:rPr>
        <w:t>E-Mail</w:t>
      </w:r>
      <w:r w:rsidRPr="007712D3">
        <w:rPr>
          <w:rFonts w:cstheme="minorHAnsi"/>
        </w:rPr>
        <w:tab/>
      </w:r>
      <w:r w:rsidR="00BA0346" w:rsidRPr="007712D3">
        <w:rPr>
          <w:rFonts w:cstheme="minorHAnsi"/>
        </w:rPr>
        <w:tab/>
      </w:r>
      <w:r w:rsidRPr="007712D3">
        <w:rPr>
          <w:rFonts w:cstheme="minorHAnsi"/>
        </w:rPr>
        <w:tab/>
      </w:r>
      <w:r w:rsidR="00067F45" w:rsidRPr="007712D3">
        <w:rPr>
          <w:rFonts w:cstheme="minorHAnsi"/>
        </w:rPr>
        <w:t>jens.mueller@io-warnemuende.de</w:t>
      </w:r>
    </w:p>
    <w:p w14:paraId="767C4A62" w14:textId="4B4261A5" w:rsidR="00067F45" w:rsidRPr="007712D3" w:rsidRDefault="003469CA" w:rsidP="004B080C">
      <w:pPr>
        <w:spacing w:after="0" w:line="240" w:lineRule="auto"/>
        <w:rPr>
          <w:rFonts w:cstheme="minorHAnsi"/>
        </w:rPr>
      </w:pPr>
      <w:r w:rsidRPr="007712D3">
        <w:rPr>
          <w:rFonts w:cstheme="minorHAnsi"/>
        </w:rPr>
        <w:t>Homepage</w:t>
      </w:r>
      <w:r w:rsidR="00067F45" w:rsidRPr="007712D3">
        <w:rPr>
          <w:rFonts w:cstheme="minorHAnsi"/>
        </w:rPr>
        <w:tab/>
      </w:r>
      <w:r w:rsidR="00067F45" w:rsidRPr="007712D3">
        <w:rPr>
          <w:rFonts w:cstheme="minorHAnsi"/>
        </w:rPr>
        <w:tab/>
      </w:r>
      <w:hyperlink r:id="rId6" w:history="1">
        <w:r w:rsidR="00067F45" w:rsidRPr="007712D3">
          <w:rPr>
            <w:rStyle w:val="Hyperlink"/>
            <w:rFonts w:cstheme="minorHAnsi"/>
            <w:u w:val="none"/>
          </w:rPr>
          <w:t>www.io-warnemuende.de/jens-mueller-en.html</w:t>
        </w:r>
      </w:hyperlink>
    </w:p>
    <w:p w14:paraId="193E98B3" w14:textId="77777777" w:rsidR="00067F45" w:rsidRPr="007712D3" w:rsidRDefault="00067F45" w:rsidP="004B080C">
      <w:pPr>
        <w:spacing w:after="0" w:line="240" w:lineRule="auto"/>
        <w:rPr>
          <w:rFonts w:cstheme="minorHAnsi"/>
        </w:rPr>
      </w:pPr>
    </w:p>
    <w:p w14:paraId="1174D1B0" w14:textId="2FF3B323" w:rsidR="00067F45" w:rsidRPr="007712D3" w:rsidRDefault="00067F45" w:rsidP="004B080C">
      <w:pPr>
        <w:spacing w:after="0" w:line="240" w:lineRule="auto"/>
        <w:rPr>
          <w:rFonts w:cstheme="minorHAnsi"/>
        </w:rPr>
      </w:pPr>
      <w:r w:rsidRPr="007712D3">
        <w:rPr>
          <w:rFonts w:cstheme="minorHAnsi"/>
        </w:rPr>
        <w:t>ORCID</w:t>
      </w:r>
      <w:r w:rsidRPr="007712D3">
        <w:rPr>
          <w:rFonts w:cstheme="minorHAnsi"/>
        </w:rPr>
        <w:tab/>
      </w:r>
      <w:r w:rsidRPr="007712D3">
        <w:rPr>
          <w:rFonts w:cstheme="minorHAnsi"/>
        </w:rPr>
        <w:tab/>
      </w:r>
      <w:r w:rsidRPr="007712D3">
        <w:rPr>
          <w:rFonts w:cstheme="minorHAnsi"/>
        </w:rPr>
        <w:tab/>
      </w:r>
      <w:hyperlink r:id="rId7" w:history="1">
        <w:r w:rsidRPr="007712D3">
          <w:rPr>
            <w:rStyle w:val="Hyperlink"/>
            <w:rFonts w:cstheme="minorHAnsi"/>
            <w:u w:val="none"/>
          </w:rPr>
          <w:t>0000-0003-3137-0883</w:t>
        </w:r>
      </w:hyperlink>
    </w:p>
    <w:p w14:paraId="499D0B6D" w14:textId="0456BD2A" w:rsidR="00067F45" w:rsidRPr="007712D3" w:rsidRDefault="00067F45" w:rsidP="004B080C">
      <w:pPr>
        <w:spacing w:after="0" w:line="240" w:lineRule="auto"/>
        <w:rPr>
          <w:rFonts w:cstheme="minorHAnsi"/>
        </w:rPr>
      </w:pPr>
      <w:r w:rsidRPr="007712D3">
        <w:rPr>
          <w:rFonts w:cstheme="minorHAnsi"/>
        </w:rPr>
        <w:t>Twitter</w:t>
      </w:r>
      <w:r w:rsidRPr="007712D3">
        <w:rPr>
          <w:rFonts w:cstheme="minorHAnsi"/>
        </w:rPr>
        <w:tab/>
      </w:r>
      <w:r w:rsidRPr="007712D3">
        <w:rPr>
          <w:rFonts w:cstheme="minorHAnsi"/>
        </w:rPr>
        <w:tab/>
      </w:r>
      <w:r w:rsidRPr="007712D3">
        <w:rPr>
          <w:rFonts w:cstheme="minorHAnsi"/>
        </w:rPr>
        <w:tab/>
      </w:r>
      <w:hyperlink r:id="rId8" w:history="1">
        <w:r w:rsidRPr="007712D3">
          <w:rPr>
            <w:rStyle w:val="Hyperlink"/>
            <w:rFonts w:cstheme="minorHAnsi"/>
            <w:u w:val="none"/>
          </w:rPr>
          <w:t>@Jens_D_Mueller</w:t>
        </w:r>
      </w:hyperlink>
    </w:p>
    <w:p w14:paraId="28CC412C" w14:textId="77777777" w:rsidR="00BA0346" w:rsidRPr="007712D3" w:rsidRDefault="00BA0346" w:rsidP="004B080C">
      <w:pPr>
        <w:spacing w:after="0" w:line="240" w:lineRule="auto"/>
        <w:rPr>
          <w:rFonts w:cstheme="minorHAnsi"/>
        </w:rPr>
      </w:pPr>
    </w:p>
    <w:p w14:paraId="3EECF007" w14:textId="77777777" w:rsidR="004E2BB1" w:rsidRPr="007712D3" w:rsidRDefault="004E2BB1" w:rsidP="004E2BB1">
      <w:pPr>
        <w:pBdr>
          <w:bottom w:val="single" w:sz="4" w:space="1" w:color="auto"/>
        </w:pBdr>
        <w:spacing w:after="0" w:line="240" w:lineRule="auto"/>
        <w:rPr>
          <w:rFonts w:cstheme="minorHAnsi"/>
          <w:b/>
        </w:rPr>
      </w:pPr>
      <w:r w:rsidRPr="007712D3">
        <w:rPr>
          <w:rFonts w:cstheme="minorHAnsi"/>
          <w:b/>
        </w:rPr>
        <w:t>Employment</w:t>
      </w:r>
    </w:p>
    <w:p w14:paraId="22C11B7B" w14:textId="77777777" w:rsidR="004E2BB1" w:rsidRPr="007712D3" w:rsidRDefault="004E2BB1" w:rsidP="004E2BB1">
      <w:pPr>
        <w:spacing w:after="0" w:line="240" w:lineRule="auto"/>
        <w:rPr>
          <w:rFonts w:cstheme="minorHAnsi"/>
          <w:b/>
        </w:rPr>
      </w:pPr>
    </w:p>
    <w:p w14:paraId="6547F67A" w14:textId="77777777" w:rsidR="0009771E" w:rsidRPr="007712D3" w:rsidRDefault="0009771E" w:rsidP="0009771E">
      <w:pPr>
        <w:spacing w:after="0" w:line="240" w:lineRule="auto"/>
        <w:rPr>
          <w:rFonts w:cstheme="minorHAnsi"/>
        </w:rPr>
      </w:pPr>
      <w:r w:rsidRPr="007712D3">
        <w:rPr>
          <w:rFonts w:cstheme="minorHAnsi"/>
          <w:b/>
        </w:rPr>
        <w:t>Since 07 / 2018</w:t>
      </w:r>
      <w:r w:rsidRPr="007712D3">
        <w:rPr>
          <w:rFonts w:cstheme="minorHAnsi"/>
          <w:b/>
        </w:rPr>
        <w:tab/>
      </w:r>
      <w:r w:rsidRPr="007712D3">
        <w:rPr>
          <w:rFonts w:cstheme="minorHAnsi"/>
        </w:rPr>
        <w:tab/>
      </w:r>
      <w:r w:rsidRPr="007712D3">
        <w:rPr>
          <w:rFonts w:cstheme="minorHAnsi"/>
          <w:b/>
        </w:rPr>
        <w:t>Post-Doc</w:t>
      </w:r>
    </w:p>
    <w:p w14:paraId="14C79A63" w14:textId="77777777" w:rsidR="0009771E" w:rsidRPr="007712D3" w:rsidRDefault="0009771E" w:rsidP="0009771E">
      <w:pPr>
        <w:spacing w:after="0" w:line="240" w:lineRule="auto"/>
        <w:rPr>
          <w:rFonts w:cstheme="minorHAnsi"/>
        </w:rPr>
      </w:pPr>
      <w:r w:rsidRPr="007712D3">
        <w:rPr>
          <w:rFonts w:cstheme="minorHAnsi"/>
        </w:rPr>
        <w:tab/>
      </w:r>
      <w:r w:rsidRPr="007712D3">
        <w:rPr>
          <w:rFonts w:cstheme="minorHAnsi"/>
        </w:rPr>
        <w:tab/>
      </w:r>
      <w:r w:rsidRPr="007712D3">
        <w:rPr>
          <w:rFonts w:cstheme="minorHAnsi"/>
        </w:rPr>
        <w:tab/>
        <w:t>Leibniz-Institute for Baltic Sea Research Warnemünde (IOW)</w:t>
      </w:r>
    </w:p>
    <w:p w14:paraId="487A894D" w14:textId="46C0D55C" w:rsidR="0009771E" w:rsidRPr="007712D3" w:rsidRDefault="0009771E" w:rsidP="0009771E">
      <w:pPr>
        <w:spacing w:after="0" w:line="240" w:lineRule="auto"/>
        <w:ind w:left="2160"/>
        <w:rPr>
          <w:rFonts w:cstheme="minorHAnsi"/>
        </w:rPr>
      </w:pPr>
      <w:r w:rsidRPr="007712D3">
        <w:rPr>
          <w:rFonts w:cstheme="minorHAnsi"/>
        </w:rPr>
        <w:t xml:space="preserve">Funded </w:t>
      </w:r>
      <w:r w:rsidR="0002099D" w:rsidRPr="007712D3">
        <w:rPr>
          <w:rFonts w:cstheme="minorHAnsi"/>
        </w:rPr>
        <w:t>by EU</w:t>
      </w:r>
      <w:r w:rsidR="007D7235" w:rsidRPr="007712D3">
        <w:rPr>
          <w:rFonts w:cstheme="minorHAnsi"/>
        </w:rPr>
        <w:t xml:space="preserve"> project</w:t>
      </w:r>
      <w:r w:rsidR="0002099D" w:rsidRPr="007712D3">
        <w:rPr>
          <w:rFonts w:cstheme="minorHAnsi"/>
        </w:rPr>
        <w:t xml:space="preserve"> BONUS</w:t>
      </w:r>
      <w:r w:rsidRPr="007712D3">
        <w:rPr>
          <w:rFonts w:cstheme="minorHAnsi"/>
        </w:rPr>
        <w:t xml:space="preserve"> </w:t>
      </w:r>
      <w:hyperlink r:id="rId9" w:history="1">
        <w:r w:rsidRPr="007712D3">
          <w:rPr>
            <w:rStyle w:val="Hyperlink"/>
            <w:rFonts w:cstheme="minorHAnsi"/>
            <w:u w:val="none"/>
          </w:rPr>
          <w:t>INTEGRAL</w:t>
        </w:r>
      </w:hyperlink>
    </w:p>
    <w:p w14:paraId="1FF237CD" w14:textId="6136EDB0" w:rsidR="0009771E" w:rsidRPr="007712D3" w:rsidRDefault="0002099D" w:rsidP="0009771E">
      <w:pPr>
        <w:spacing w:after="0" w:line="240" w:lineRule="auto"/>
        <w:ind w:left="2160"/>
        <w:rPr>
          <w:rFonts w:cstheme="minorHAnsi"/>
        </w:rPr>
      </w:pPr>
      <w:r w:rsidRPr="007712D3">
        <w:rPr>
          <w:rFonts w:cstheme="minorHAnsi"/>
        </w:rPr>
        <w:t>PI of</w:t>
      </w:r>
      <w:r w:rsidR="0009771E" w:rsidRPr="007712D3">
        <w:rPr>
          <w:rFonts w:cstheme="minorHAnsi"/>
        </w:rPr>
        <w:t xml:space="preserve"> </w:t>
      </w:r>
      <w:hyperlink r:id="rId10" w:history="1">
        <w:r w:rsidR="0009771E" w:rsidRPr="007712D3">
          <w:rPr>
            <w:rStyle w:val="Hyperlink"/>
            <w:rFonts w:cstheme="minorHAnsi"/>
            <w:u w:val="none"/>
          </w:rPr>
          <w:t>BloomSail</w:t>
        </w:r>
      </w:hyperlink>
    </w:p>
    <w:p w14:paraId="2A536B5F" w14:textId="77777777" w:rsidR="0009771E" w:rsidRPr="007712D3" w:rsidRDefault="0009771E" w:rsidP="004E2BB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bookmarkStart w:id="0" w:name="_GoBack"/>
      <w:bookmarkEnd w:id="0"/>
    </w:p>
    <w:p w14:paraId="5D4AE251" w14:textId="77777777" w:rsidR="004E2BB1" w:rsidRPr="007712D3" w:rsidRDefault="004E2BB1" w:rsidP="004E2BB1">
      <w:pPr>
        <w:autoSpaceDE w:val="0"/>
        <w:autoSpaceDN w:val="0"/>
        <w:adjustRightInd w:val="0"/>
        <w:spacing w:after="0" w:line="240" w:lineRule="auto"/>
        <w:rPr>
          <w:rFonts w:cstheme="minorHAnsi"/>
          <w:bCs/>
        </w:rPr>
      </w:pPr>
      <w:r w:rsidRPr="007712D3">
        <w:rPr>
          <w:rFonts w:cstheme="minorHAnsi"/>
          <w:b/>
        </w:rPr>
        <w:t>10 / 2013 – 03 / 2014</w:t>
      </w:r>
      <w:r w:rsidRPr="007712D3">
        <w:rPr>
          <w:rFonts w:cstheme="minorHAnsi"/>
        </w:rPr>
        <w:t xml:space="preserve"> </w:t>
      </w:r>
      <w:r w:rsidRPr="007712D3">
        <w:rPr>
          <w:rFonts w:cstheme="minorHAnsi"/>
        </w:rPr>
        <w:tab/>
      </w:r>
      <w:r w:rsidRPr="007712D3">
        <w:rPr>
          <w:rFonts w:cstheme="minorHAnsi"/>
          <w:b/>
          <w:bCs/>
        </w:rPr>
        <w:t xml:space="preserve">Scientific </w:t>
      </w:r>
      <w:r w:rsidR="005B2335" w:rsidRPr="007712D3">
        <w:rPr>
          <w:rFonts w:cstheme="minorHAnsi"/>
          <w:b/>
          <w:bCs/>
        </w:rPr>
        <w:t>E</w:t>
      </w:r>
      <w:r w:rsidRPr="007712D3">
        <w:rPr>
          <w:rFonts w:cstheme="minorHAnsi"/>
          <w:b/>
          <w:bCs/>
        </w:rPr>
        <w:t>mployee</w:t>
      </w:r>
    </w:p>
    <w:p w14:paraId="1CD93038" w14:textId="77777777" w:rsidR="004E2BB1" w:rsidRPr="007712D3" w:rsidRDefault="004E2BB1" w:rsidP="004E2BB1">
      <w:pPr>
        <w:autoSpaceDE w:val="0"/>
        <w:autoSpaceDN w:val="0"/>
        <w:adjustRightInd w:val="0"/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>GEOMAR Helmholtz Centre for Ocean Research Kiel</w:t>
      </w:r>
    </w:p>
    <w:p w14:paraId="531B924F" w14:textId="77777777" w:rsidR="004E2BB1" w:rsidRPr="007712D3" w:rsidRDefault="004E2BB1" w:rsidP="004E2BB1">
      <w:pPr>
        <w:autoSpaceDE w:val="0"/>
        <w:autoSpaceDN w:val="0"/>
        <w:adjustRightInd w:val="0"/>
        <w:spacing w:after="0" w:line="240" w:lineRule="auto"/>
        <w:ind w:left="2160"/>
        <w:rPr>
          <w:rFonts w:cstheme="minorHAnsi"/>
        </w:rPr>
      </w:pPr>
      <w:r w:rsidRPr="007712D3">
        <w:rPr>
          <w:rFonts w:cstheme="minorHAnsi"/>
        </w:rPr>
        <w:t>Benthic Ecology, Prof. Dr. M. Wahl</w:t>
      </w:r>
    </w:p>
    <w:p w14:paraId="63C8C2DA" w14:textId="77777777" w:rsidR="004E2BB1" w:rsidRPr="007712D3" w:rsidRDefault="004E2BB1" w:rsidP="004E2BB1">
      <w:pPr>
        <w:autoSpaceDE w:val="0"/>
        <w:autoSpaceDN w:val="0"/>
        <w:adjustRightInd w:val="0"/>
        <w:spacing w:after="0" w:line="240" w:lineRule="auto"/>
        <w:ind w:left="2160"/>
        <w:rPr>
          <w:rFonts w:cstheme="minorHAnsi"/>
        </w:rPr>
      </w:pPr>
      <w:r w:rsidRPr="007712D3">
        <w:rPr>
          <w:rFonts w:cstheme="minorHAnsi"/>
        </w:rPr>
        <w:t>Marine Biogeochemistry, Prof. Dr. U. Riebesell</w:t>
      </w:r>
    </w:p>
    <w:p w14:paraId="27E82374" w14:textId="77777777" w:rsidR="004E2BB1" w:rsidRPr="007712D3" w:rsidRDefault="004E2BB1" w:rsidP="004E2BB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0FA4CF18" w14:textId="77777777" w:rsidR="004E2BB1" w:rsidRPr="007712D3" w:rsidRDefault="004E2BB1" w:rsidP="004E2BB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7712D3">
        <w:rPr>
          <w:rFonts w:cstheme="minorHAnsi"/>
          <w:b/>
        </w:rPr>
        <w:t xml:space="preserve">07 – 10 / 2013 </w:t>
      </w:r>
      <w:r w:rsidRPr="007712D3">
        <w:rPr>
          <w:rFonts w:cstheme="minorHAnsi"/>
          <w:b/>
        </w:rPr>
        <w:tab/>
      </w:r>
      <w:r w:rsidRPr="007712D3">
        <w:rPr>
          <w:rFonts w:cstheme="minorHAnsi"/>
          <w:b/>
        </w:rPr>
        <w:tab/>
      </w:r>
      <w:r w:rsidRPr="007712D3">
        <w:rPr>
          <w:rFonts w:cstheme="minorHAnsi"/>
          <w:b/>
          <w:bCs/>
        </w:rPr>
        <w:t>Sailing Instructor</w:t>
      </w:r>
    </w:p>
    <w:p w14:paraId="40A976CE" w14:textId="77777777" w:rsidR="004E2BB1" w:rsidRPr="007712D3" w:rsidRDefault="004E2BB1" w:rsidP="004E2BB1">
      <w:pPr>
        <w:autoSpaceDE w:val="0"/>
        <w:autoSpaceDN w:val="0"/>
        <w:adjustRightInd w:val="0"/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>Kiel Marketing GmbH, Camp 24/7</w:t>
      </w:r>
    </w:p>
    <w:p w14:paraId="403F8152" w14:textId="77777777" w:rsidR="004E2BB1" w:rsidRPr="007712D3" w:rsidRDefault="004E2BB1" w:rsidP="004E2BB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5F510160" w14:textId="77777777" w:rsidR="004E2BB1" w:rsidRPr="007712D3" w:rsidRDefault="004E2BB1" w:rsidP="004E2BB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7712D3">
        <w:rPr>
          <w:rFonts w:cstheme="minorHAnsi"/>
          <w:b/>
        </w:rPr>
        <w:t xml:space="preserve">01 – 03 / 2013 </w:t>
      </w:r>
      <w:r w:rsidRPr="007712D3">
        <w:rPr>
          <w:rFonts w:cstheme="minorHAnsi"/>
          <w:b/>
        </w:rPr>
        <w:tab/>
      </w:r>
      <w:r w:rsidRPr="007712D3">
        <w:rPr>
          <w:rFonts w:cstheme="minorHAnsi"/>
          <w:b/>
        </w:rPr>
        <w:tab/>
      </w:r>
      <w:r w:rsidRPr="007712D3">
        <w:rPr>
          <w:rFonts w:cstheme="minorHAnsi"/>
          <w:b/>
          <w:bCs/>
        </w:rPr>
        <w:t>Divemaster</w:t>
      </w:r>
    </w:p>
    <w:p w14:paraId="41AEB0DE" w14:textId="77777777" w:rsidR="004E2BB1" w:rsidRPr="007712D3" w:rsidRDefault="004E2BB1" w:rsidP="004E2BB1">
      <w:pPr>
        <w:autoSpaceDE w:val="0"/>
        <w:autoSpaceDN w:val="0"/>
        <w:adjustRightInd w:val="0"/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>Al Dive dive centre, Loubiere, Dominica</w:t>
      </w:r>
    </w:p>
    <w:p w14:paraId="65C40B30" w14:textId="77777777" w:rsidR="004E2BB1" w:rsidRPr="007712D3" w:rsidRDefault="004E2BB1" w:rsidP="004E2BB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2CEE28C6" w14:textId="77777777" w:rsidR="004E2BB1" w:rsidRPr="007712D3" w:rsidRDefault="004E2BB1" w:rsidP="004E2BB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7712D3">
        <w:rPr>
          <w:rFonts w:cstheme="minorHAnsi"/>
          <w:b/>
        </w:rPr>
        <w:t xml:space="preserve">05 – 08 / 2010 </w:t>
      </w:r>
      <w:r w:rsidRPr="007712D3">
        <w:rPr>
          <w:rFonts w:cstheme="minorHAnsi"/>
          <w:b/>
        </w:rPr>
        <w:tab/>
      </w:r>
      <w:r w:rsidRPr="007712D3">
        <w:rPr>
          <w:rFonts w:cstheme="minorHAnsi"/>
          <w:b/>
        </w:rPr>
        <w:tab/>
      </w:r>
      <w:r w:rsidRPr="007712D3">
        <w:rPr>
          <w:rFonts w:cstheme="minorHAnsi"/>
          <w:b/>
          <w:bCs/>
        </w:rPr>
        <w:t>Research Assistant</w:t>
      </w:r>
    </w:p>
    <w:p w14:paraId="479F02D4" w14:textId="77777777" w:rsidR="004E2BB1" w:rsidRPr="007712D3" w:rsidRDefault="004E2BB1" w:rsidP="004E2BB1">
      <w:pPr>
        <w:autoSpaceDE w:val="0"/>
        <w:autoSpaceDN w:val="0"/>
        <w:adjustRightInd w:val="0"/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>GEOMAR Helmholtz Centre for Ocean Research Kiel</w:t>
      </w:r>
    </w:p>
    <w:p w14:paraId="3A3C631F" w14:textId="77777777" w:rsidR="004E2BB1" w:rsidRPr="007712D3" w:rsidRDefault="004E2BB1" w:rsidP="004E2BB1">
      <w:pPr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>Research Unit Evolutionary Ecology of Marine Fishes, Prof. Dr. T. Reusch</w:t>
      </w:r>
    </w:p>
    <w:p w14:paraId="39B36983" w14:textId="77777777" w:rsidR="004E2BB1" w:rsidRPr="007712D3" w:rsidRDefault="004E2BB1" w:rsidP="004B080C">
      <w:pPr>
        <w:pBdr>
          <w:bottom w:val="single" w:sz="4" w:space="1" w:color="auto"/>
        </w:pBdr>
        <w:spacing w:after="0" w:line="240" w:lineRule="auto"/>
        <w:rPr>
          <w:rFonts w:cstheme="minorHAnsi"/>
          <w:b/>
        </w:rPr>
      </w:pPr>
    </w:p>
    <w:p w14:paraId="32E3AAD8" w14:textId="77777777" w:rsidR="00C01095" w:rsidRPr="007712D3" w:rsidRDefault="00D13F43" w:rsidP="004B080C">
      <w:pPr>
        <w:pBdr>
          <w:bottom w:val="single" w:sz="4" w:space="1" w:color="auto"/>
        </w:pBdr>
        <w:spacing w:after="0" w:line="240" w:lineRule="auto"/>
        <w:rPr>
          <w:rFonts w:cstheme="minorHAnsi"/>
          <w:b/>
        </w:rPr>
      </w:pPr>
      <w:r w:rsidRPr="007712D3">
        <w:rPr>
          <w:rFonts w:cstheme="minorHAnsi"/>
          <w:b/>
        </w:rPr>
        <w:t>Education</w:t>
      </w:r>
    </w:p>
    <w:p w14:paraId="631DFBA8" w14:textId="77777777" w:rsidR="00BA0346" w:rsidRPr="007712D3" w:rsidRDefault="00BA0346" w:rsidP="004B080C">
      <w:pPr>
        <w:spacing w:after="0" w:line="240" w:lineRule="auto"/>
        <w:rPr>
          <w:rFonts w:cstheme="minorHAnsi"/>
        </w:rPr>
      </w:pPr>
    </w:p>
    <w:p w14:paraId="104C380C" w14:textId="77777777" w:rsidR="004B080C" w:rsidRPr="007712D3" w:rsidRDefault="00696786" w:rsidP="004B080C">
      <w:pPr>
        <w:spacing w:after="0" w:line="240" w:lineRule="auto"/>
        <w:rPr>
          <w:rFonts w:cstheme="minorHAnsi"/>
          <w:b/>
        </w:rPr>
      </w:pPr>
      <w:r w:rsidRPr="007712D3">
        <w:rPr>
          <w:rFonts w:cstheme="minorHAnsi"/>
          <w:b/>
        </w:rPr>
        <w:t>07 / 2014</w:t>
      </w:r>
      <w:r w:rsidR="00622AFA" w:rsidRPr="007712D3">
        <w:rPr>
          <w:rFonts w:cstheme="minorHAnsi"/>
          <w:b/>
        </w:rPr>
        <w:t xml:space="preserve"> – 06 /</w:t>
      </w:r>
      <w:r w:rsidRPr="007712D3">
        <w:rPr>
          <w:rFonts w:cstheme="minorHAnsi"/>
          <w:b/>
        </w:rPr>
        <w:tab/>
      </w:r>
      <w:r w:rsidR="00622AFA" w:rsidRPr="007712D3">
        <w:rPr>
          <w:rFonts w:cstheme="minorHAnsi"/>
          <w:b/>
        </w:rPr>
        <w:t>2018</w:t>
      </w:r>
      <w:r w:rsidRPr="007712D3">
        <w:rPr>
          <w:rFonts w:cstheme="minorHAnsi"/>
          <w:b/>
        </w:rPr>
        <w:tab/>
      </w:r>
      <w:r w:rsidR="004E2BB1" w:rsidRPr="007712D3">
        <w:rPr>
          <w:rFonts w:cstheme="minorHAnsi"/>
          <w:b/>
        </w:rPr>
        <w:t>Ph.D.</w:t>
      </w:r>
    </w:p>
    <w:p w14:paraId="570ED9EF" w14:textId="77777777" w:rsidR="004B080C" w:rsidRPr="007712D3" w:rsidRDefault="004B080C" w:rsidP="004B080C">
      <w:pPr>
        <w:spacing w:after="0" w:line="240" w:lineRule="auto"/>
        <w:rPr>
          <w:rFonts w:cstheme="minorHAnsi"/>
        </w:rPr>
      </w:pPr>
      <w:r w:rsidRPr="007712D3">
        <w:rPr>
          <w:rFonts w:cstheme="minorHAnsi"/>
        </w:rPr>
        <w:tab/>
      </w:r>
      <w:r w:rsidRPr="007712D3">
        <w:rPr>
          <w:rFonts w:cstheme="minorHAnsi"/>
        </w:rPr>
        <w:tab/>
      </w:r>
      <w:r w:rsidRPr="007712D3">
        <w:rPr>
          <w:rFonts w:cstheme="minorHAnsi"/>
        </w:rPr>
        <w:tab/>
        <w:t>Leibniz-Institut</w:t>
      </w:r>
      <w:r w:rsidR="00D13F43" w:rsidRPr="007712D3">
        <w:rPr>
          <w:rFonts w:cstheme="minorHAnsi"/>
        </w:rPr>
        <w:t>e for Baltic Sea Research</w:t>
      </w:r>
      <w:r w:rsidRPr="007712D3">
        <w:rPr>
          <w:rFonts w:cstheme="minorHAnsi"/>
        </w:rPr>
        <w:t xml:space="preserve"> Warnemünde (IOW)</w:t>
      </w:r>
    </w:p>
    <w:p w14:paraId="6FCB7ACA" w14:textId="5F1A651C" w:rsidR="004B080C" w:rsidRPr="007712D3" w:rsidRDefault="004B080C" w:rsidP="004B080C">
      <w:pPr>
        <w:spacing w:after="0" w:line="240" w:lineRule="auto"/>
        <w:rPr>
          <w:rFonts w:cstheme="minorHAnsi"/>
        </w:rPr>
      </w:pPr>
      <w:r w:rsidRPr="007712D3">
        <w:rPr>
          <w:rFonts w:cstheme="minorHAnsi"/>
        </w:rPr>
        <w:tab/>
      </w:r>
      <w:r w:rsidRPr="007712D3">
        <w:rPr>
          <w:rFonts w:cstheme="minorHAnsi"/>
        </w:rPr>
        <w:tab/>
      </w:r>
      <w:r w:rsidRPr="007712D3">
        <w:rPr>
          <w:rFonts w:cstheme="minorHAnsi"/>
        </w:rPr>
        <w:tab/>
      </w:r>
      <w:r w:rsidR="00080121" w:rsidRPr="007712D3">
        <w:rPr>
          <w:rFonts w:cstheme="minorHAnsi"/>
        </w:rPr>
        <w:t xml:space="preserve">EU BONUS project </w:t>
      </w:r>
      <w:hyperlink r:id="rId11" w:history="1">
        <w:r w:rsidR="00080121" w:rsidRPr="007712D3">
          <w:rPr>
            <w:rStyle w:val="Hyperlink"/>
            <w:rFonts w:cstheme="minorHAnsi"/>
            <w:u w:val="none"/>
          </w:rPr>
          <w:t>PINBAL</w:t>
        </w:r>
      </w:hyperlink>
      <w:r w:rsidR="00080121" w:rsidRPr="007712D3">
        <w:rPr>
          <w:rFonts w:cstheme="minorHAnsi"/>
        </w:rPr>
        <w:t xml:space="preserve"> </w:t>
      </w:r>
    </w:p>
    <w:p w14:paraId="6C3296D5" w14:textId="77777777" w:rsidR="004B080C" w:rsidRPr="007712D3" w:rsidRDefault="004B080C" w:rsidP="004B080C">
      <w:pPr>
        <w:spacing w:after="0" w:line="240" w:lineRule="auto"/>
        <w:rPr>
          <w:rFonts w:cstheme="minorHAnsi"/>
        </w:rPr>
      </w:pPr>
      <w:r w:rsidRPr="007712D3">
        <w:rPr>
          <w:rFonts w:cstheme="minorHAnsi"/>
        </w:rPr>
        <w:tab/>
      </w:r>
      <w:r w:rsidRPr="007712D3">
        <w:rPr>
          <w:rFonts w:cstheme="minorHAnsi"/>
        </w:rPr>
        <w:tab/>
      </w:r>
      <w:r w:rsidRPr="007712D3">
        <w:rPr>
          <w:rFonts w:cstheme="minorHAnsi"/>
        </w:rPr>
        <w:tab/>
      </w:r>
      <w:r w:rsidR="00D13F43" w:rsidRPr="007712D3">
        <w:rPr>
          <w:rFonts w:cstheme="minorHAnsi"/>
        </w:rPr>
        <w:t xml:space="preserve">Supervisor: </w:t>
      </w:r>
      <w:r w:rsidRPr="007712D3">
        <w:rPr>
          <w:rFonts w:cstheme="minorHAnsi"/>
        </w:rPr>
        <w:t>Prof. Dr. Gregor Rehder</w:t>
      </w:r>
    </w:p>
    <w:p w14:paraId="6BD16888" w14:textId="73A8D0BB" w:rsidR="004B080C" w:rsidRPr="007712D3" w:rsidRDefault="00622AFA" w:rsidP="00581059">
      <w:pPr>
        <w:spacing w:after="0" w:line="240" w:lineRule="auto"/>
        <w:ind w:left="2160"/>
        <w:rPr>
          <w:rFonts w:cstheme="minorHAnsi"/>
        </w:rPr>
      </w:pPr>
      <w:r w:rsidRPr="007712D3">
        <w:rPr>
          <w:rFonts w:cstheme="minorHAnsi"/>
        </w:rPr>
        <w:t>T</w:t>
      </w:r>
      <w:r w:rsidR="00D13F43" w:rsidRPr="007712D3">
        <w:rPr>
          <w:rFonts w:cstheme="minorHAnsi"/>
        </w:rPr>
        <w:t>itle</w:t>
      </w:r>
      <w:r w:rsidR="004B080C" w:rsidRPr="007712D3">
        <w:rPr>
          <w:rFonts w:cstheme="minorHAnsi"/>
        </w:rPr>
        <w:t xml:space="preserve">: </w:t>
      </w:r>
      <w:hyperlink r:id="rId12" w:history="1">
        <w:r w:rsidRPr="007712D3">
          <w:rPr>
            <w:rStyle w:val="Hyperlink"/>
            <w:rFonts w:cstheme="minorHAnsi"/>
            <w:u w:val="none"/>
          </w:rPr>
          <w:t>Ocean Acidification in the Baltic Sea: Involved Processes, Metrology of pH in Brackish Waters, and Calcification under Fluctuating Conditions</w:t>
        </w:r>
      </w:hyperlink>
    </w:p>
    <w:p w14:paraId="00D4B5DF" w14:textId="5CBFDA72" w:rsidR="0083256F" w:rsidRPr="007712D3" w:rsidRDefault="0083256F" w:rsidP="00581059">
      <w:pPr>
        <w:spacing w:after="0" w:line="240" w:lineRule="auto"/>
        <w:ind w:left="2160"/>
        <w:rPr>
          <w:rFonts w:cstheme="minorHAnsi"/>
        </w:rPr>
      </w:pPr>
      <w:r w:rsidRPr="007712D3">
        <w:rPr>
          <w:rFonts w:cstheme="minorHAnsi"/>
        </w:rPr>
        <w:t>Grade: with honors (summa cum laude)</w:t>
      </w:r>
    </w:p>
    <w:p w14:paraId="5BA40CAF" w14:textId="77777777" w:rsidR="004B080C" w:rsidRPr="007712D3" w:rsidRDefault="004B080C" w:rsidP="004B080C">
      <w:pPr>
        <w:spacing w:after="0" w:line="240" w:lineRule="auto"/>
        <w:rPr>
          <w:rFonts w:cstheme="minorHAnsi"/>
        </w:rPr>
      </w:pPr>
    </w:p>
    <w:p w14:paraId="3F878957" w14:textId="77777777" w:rsidR="00D13F43" w:rsidRPr="007712D3" w:rsidRDefault="00D13F43" w:rsidP="00D13F43">
      <w:pPr>
        <w:spacing w:after="0" w:line="240" w:lineRule="auto"/>
        <w:rPr>
          <w:rFonts w:cstheme="minorHAnsi"/>
          <w:b/>
        </w:rPr>
      </w:pPr>
      <w:r w:rsidRPr="007712D3">
        <w:rPr>
          <w:rFonts w:cstheme="minorHAnsi"/>
          <w:b/>
        </w:rPr>
        <w:t xml:space="preserve">09 / 2010 – 08 / 2012 </w:t>
      </w:r>
      <w:r w:rsidRPr="007712D3">
        <w:rPr>
          <w:rFonts w:cstheme="minorHAnsi"/>
          <w:b/>
        </w:rPr>
        <w:tab/>
        <w:t>M.Sc. Biological Oceanography</w:t>
      </w:r>
    </w:p>
    <w:p w14:paraId="4DAC9A6F" w14:textId="77777777" w:rsidR="00D13F43" w:rsidRPr="007712D3" w:rsidRDefault="00D13F43" w:rsidP="00D13F43">
      <w:pPr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>GEOMAR Helmholtz Centre for Ocean Research Kiel</w:t>
      </w:r>
    </w:p>
    <w:p w14:paraId="71AD6744" w14:textId="34D5BB5B" w:rsidR="00D13F43" w:rsidRPr="007712D3" w:rsidRDefault="00D13F43" w:rsidP="00D13F43">
      <w:pPr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>Final grade: 1.2</w:t>
      </w:r>
      <w:r w:rsidR="0083256F" w:rsidRPr="007712D3">
        <w:rPr>
          <w:rFonts w:cstheme="minorHAnsi"/>
        </w:rPr>
        <w:t xml:space="preserve"> (equivalent to ECTS grade A “Excellent”)</w:t>
      </w:r>
    </w:p>
    <w:p w14:paraId="245F9ED4" w14:textId="77777777" w:rsidR="00D13F43" w:rsidRPr="007712D3" w:rsidRDefault="00D13F43" w:rsidP="00D13F43">
      <w:pPr>
        <w:spacing w:after="0" w:line="240" w:lineRule="auto"/>
        <w:rPr>
          <w:rFonts w:cstheme="minorHAnsi"/>
        </w:rPr>
      </w:pPr>
    </w:p>
    <w:p w14:paraId="035D0010" w14:textId="77777777" w:rsidR="00D13F43" w:rsidRPr="007712D3" w:rsidRDefault="00D13F43" w:rsidP="00D13F43">
      <w:pPr>
        <w:spacing w:after="0" w:line="240" w:lineRule="auto"/>
        <w:rPr>
          <w:rFonts w:cstheme="minorHAnsi"/>
          <w:b/>
        </w:rPr>
      </w:pPr>
      <w:r w:rsidRPr="007712D3">
        <w:rPr>
          <w:rFonts w:cstheme="minorHAnsi"/>
          <w:b/>
        </w:rPr>
        <w:t xml:space="preserve">09 / 2009 – 08 / 2010 </w:t>
      </w:r>
      <w:r w:rsidRPr="007712D3">
        <w:rPr>
          <w:rFonts w:cstheme="minorHAnsi"/>
          <w:b/>
        </w:rPr>
        <w:tab/>
        <w:t>Biology</w:t>
      </w:r>
      <w:r w:rsidR="004E2BB1" w:rsidRPr="007712D3">
        <w:rPr>
          <w:rFonts w:cstheme="minorHAnsi"/>
          <w:b/>
        </w:rPr>
        <w:t xml:space="preserve"> courses in </w:t>
      </w:r>
      <w:r w:rsidRPr="007712D3">
        <w:rPr>
          <w:rFonts w:cstheme="minorHAnsi"/>
          <w:b/>
        </w:rPr>
        <w:t>p</w:t>
      </w:r>
      <w:r w:rsidR="004E2BB1" w:rsidRPr="007712D3">
        <w:rPr>
          <w:rFonts w:cstheme="minorHAnsi"/>
          <w:b/>
        </w:rPr>
        <w:t>reparation for master program</w:t>
      </w:r>
    </w:p>
    <w:p w14:paraId="21D81F82" w14:textId="77777777" w:rsidR="00D13F43" w:rsidRPr="007712D3" w:rsidRDefault="00D13F43" w:rsidP="00D13F43">
      <w:pPr>
        <w:spacing w:after="0" w:line="240" w:lineRule="auto"/>
        <w:ind w:left="2160"/>
        <w:rPr>
          <w:rFonts w:cstheme="minorHAnsi"/>
          <w:lang w:val="de-DE"/>
        </w:rPr>
      </w:pPr>
      <w:r w:rsidRPr="007712D3">
        <w:rPr>
          <w:rFonts w:cstheme="minorHAnsi"/>
          <w:lang w:val="de-DE"/>
        </w:rPr>
        <w:t>Christian-Albrechts-Universität zu Kiel</w:t>
      </w:r>
    </w:p>
    <w:p w14:paraId="7B3D92D1" w14:textId="3C60C648" w:rsidR="00D13F43" w:rsidRPr="007712D3" w:rsidRDefault="00D13F43" w:rsidP="00D13F43">
      <w:pPr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>Average grade: 1.2</w:t>
      </w:r>
      <w:r w:rsidR="0083256F" w:rsidRPr="007712D3">
        <w:rPr>
          <w:rFonts w:cstheme="minorHAnsi"/>
        </w:rPr>
        <w:t xml:space="preserve"> </w:t>
      </w:r>
      <w:r w:rsidR="0083256F" w:rsidRPr="007712D3">
        <w:rPr>
          <w:rFonts w:cstheme="minorHAnsi"/>
        </w:rPr>
        <w:t>(equivalent to ECTS grade A “Excellent”)</w:t>
      </w:r>
    </w:p>
    <w:p w14:paraId="04365EE8" w14:textId="77777777" w:rsidR="00D13F43" w:rsidRPr="007712D3" w:rsidRDefault="00D13F43" w:rsidP="00D13F43">
      <w:pPr>
        <w:spacing w:after="0" w:line="240" w:lineRule="auto"/>
        <w:rPr>
          <w:rFonts w:cstheme="minorHAnsi"/>
        </w:rPr>
      </w:pPr>
    </w:p>
    <w:p w14:paraId="34E38AE0" w14:textId="77777777" w:rsidR="00D13F43" w:rsidRPr="007712D3" w:rsidRDefault="00D13F43" w:rsidP="00D13F43">
      <w:pPr>
        <w:spacing w:after="0" w:line="240" w:lineRule="auto"/>
        <w:rPr>
          <w:rFonts w:cstheme="minorHAnsi"/>
          <w:b/>
        </w:rPr>
      </w:pPr>
      <w:r w:rsidRPr="007712D3">
        <w:rPr>
          <w:rFonts w:cstheme="minorHAnsi"/>
          <w:b/>
        </w:rPr>
        <w:t xml:space="preserve">09 / 2008 – 08 / 2009 </w:t>
      </w:r>
      <w:r w:rsidRPr="007712D3">
        <w:rPr>
          <w:rFonts w:cstheme="minorHAnsi"/>
          <w:b/>
        </w:rPr>
        <w:tab/>
        <w:t>B.Sc. Chemistry</w:t>
      </w:r>
    </w:p>
    <w:p w14:paraId="18538DBE" w14:textId="77777777" w:rsidR="00D13F43" w:rsidRPr="007712D3" w:rsidRDefault="0019040C" w:rsidP="00D13F43">
      <w:pPr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>Phillips-University</w:t>
      </w:r>
      <w:r w:rsidR="00D13F43" w:rsidRPr="007712D3">
        <w:rPr>
          <w:rFonts w:cstheme="minorHAnsi"/>
        </w:rPr>
        <w:t xml:space="preserve"> Marburg</w:t>
      </w:r>
    </w:p>
    <w:p w14:paraId="587167BF" w14:textId="000DD842" w:rsidR="00D13F43" w:rsidRPr="007712D3" w:rsidRDefault="00D13F43" w:rsidP="00D13F43">
      <w:pPr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>Final grade: 1.7</w:t>
      </w:r>
      <w:r w:rsidR="0083256F" w:rsidRPr="007712D3">
        <w:rPr>
          <w:rFonts w:cstheme="minorHAnsi"/>
        </w:rPr>
        <w:t xml:space="preserve"> </w:t>
      </w:r>
      <w:r w:rsidR="0083256F" w:rsidRPr="007712D3">
        <w:rPr>
          <w:rFonts w:cstheme="minorHAnsi"/>
        </w:rPr>
        <w:t xml:space="preserve">(equivalent to ECTS grade </w:t>
      </w:r>
      <w:r w:rsidR="0083256F" w:rsidRPr="007712D3">
        <w:rPr>
          <w:rFonts w:cstheme="minorHAnsi"/>
        </w:rPr>
        <w:t>B</w:t>
      </w:r>
      <w:r w:rsidR="0083256F" w:rsidRPr="007712D3">
        <w:rPr>
          <w:rFonts w:cstheme="minorHAnsi"/>
        </w:rPr>
        <w:t xml:space="preserve"> “</w:t>
      </w:r>
      <w:r w:rsidR="0083256F" w:rsidRPr="007712D3">
        <w:rPr>
          <w:rFonts w:cstheme="minorHAnsi"/>
        </w:rPr>
        <w:t>Very good”</w:t>
      </w:r>
      <w:r w:rsidR="0083256F" w:rsidRPr="007712D3">
        <w:rPr>
          <w:rFonts w:cstheme="minorHAnsi"/>
        </w:rPr>
        <w:t>)</w:t>
      </w:r>
    </w:p>
    <w:p w14:paraId="11A5ED4C" w14:textId="77777777" w:rsidR="00D13F43" w:rsidRPr="007712D3" w:rsidRDefault="00D13F43" w:rsidP="00D13F43">
      <w:pPr>
        <w:spacing w:after="0" w:line="240" w:lineRule="auto"/>
        <w:ind w:left="1440" w:firstLine="720"/>
        <w:rPr>
          <w:rFonts w:cstheme="minorHAnsi"/>
        </w:rPr>
      </w:pPr>
    </w:p>
    <w:p w14:paraId="258D2718" w14:textId="77777777" w:rsidR="00D13F43" w:rsidRPr="007712D3" w:rsidRDefault="00D13F43" w:rsidP="00D13F43">
      <w:pPr>
        <w:spacing w:after="0" w:line="240" w:lineRule="auto"/>
        <w:rPr>
          <w:rFonts w:cstheme="minorHAnsi"/>
          <w:b/>
        </w:rPr>
      </w:pPr>
      <w:r w:rsidRPr="007712D3">
        <w:rPr>
          <w:rFonts w:cstheme="minorHAnsi"/>
          <w:b/>
        </w:rPr>
        <w:t xml:space="preserve">09 / 2006 – 08 / 2008 </w:t>
      </w:r>
      <w:r w:rsidRPr="007712D3">
        <w:rPr>
          <w:rFonts w:cstheme="minorHAnsi"/>
          <w:b/>
        </w:rPr>
        <w:tab/>
      </w:r>
      <w:r w:rsidR="004E2BB1" w:rsidRPr="007712D3">
        <w:rPr>
          <w:rFonts w:cstheme="minorHAnsi"/>
          <w:b/>
        </w:rPr>
        <w:t xml:space="preserve">Intermediate diploma </w:t>
      </w:r>
      <w:r w:rsidRPr="007712D3">
        <w:rPr>
          <w:rFonts w:cstheme="minorHAnsi"/>
          <w:b/>
        </w:rPr>
        <w:t>Chemistry</w:t>
      </w:r>
    </w:p>
    <w:p w14:paraId="33219D2F" w14:textId="77777777" w:rsidR="00D13F43" w:rsidRPr="007712D3" w:rsidRDefault="0019040C" w:rsidP="00D13F43">
      <w:pPr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>Humboldt-University</w:t>
      </w:r>
      <w:r w:rsidR="00074282" w:rsidRPr="007712D3">
        <w:rPr>
          <w:rFonts w:cstheme="minorHAnsi"/>
        </w:rPr>
        <w:t xml:space="preserve"> of</w:t>
      </w:r>
      <w:r w:rsidR="00D13F43" w:rsidRPr="007712D3">
        <w:rPr>
          <w:rFonts w:cstheme="minorHAnsi"/>
        </w:rPr>
        <w:t xml:space="preserve"> Berlin</w:t>
      </w:r>
    </w:p>
    <w:p w14:paraId="2B97E945" w14:textId="5D4828D0" w:rsidR="00D13F43" w:rsidRPr="007712D3" w:rsidRDefault="00D13F43" w:rsidP="00D13F43">
      <w:pPr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>Grade: 2.0</w:t>
      </w:r>
      <w:r w:rsidR="0083256F" w:rsidRPr="007712D3">
        <w:rPr>
          <w:rFonts w:cstheme="minorHAnsi"/>
        </w:rPr>
        <w:t xml:space="preserve"> </w:t>
      </w:r>
      <w:r w:rsidR="0083256F" w:rsidRPr="007712D3">
        <w:rPr>
          <w:rFonts w:cstheme="minorHAnsi"/>
        </w:rPr>
        <w:t>(equivalent to ECTS grade B “Very good”)</w:t>
      </w:r>
    </w:p>
    <w:p w14:paraId="7DDCC3B2" w14:textId="77777777" w:rsidR="00D13F43" w:rsidRPr="007712D3" w:rsidRDefault="00D13F43" w:rsidP="00D13F43">
      <w:pPr>
        <w:spacing w:after="0" w:line="240" w:lineRule="auto"/>
        <w:rPr>
          <w:rFonts w:cstheme="minorHAnsi"/>
        </w:rPr>
      </w:pPr>
    </w:p>
    <w:p w14:paraId="194C7662" w14:textId="77777777" w:rsidR="00C01095" w:rsidRPr="007712D3" w:rsidRDefault="004E2BB1" w:rsidP="004B080C">
      <w:pPr>
        <w:pBdr>
          <w:bottom w:val="single" w:sz="4" w:space="1" w:color="auto"/>
        </w:pBdr>
        <w:spacing w:after="0" w:line="240" w:lineRule="auto"/>
        <w:rPr>
          <w:rFonts w:cstheme="minorHAnsi"/>
          <w:b/>
        </w:rPr>
      </w:pPr>
      <w:r w:rsidRPr="007712D3">
        <w:rPr>
          <w:rFonts w:cstheme="minorHAnsi"/>
          <w:b/>
        </w:rPr>
        <w:t xml:space="preserve">Additional skills and </w:t>
      </w:r>
      <w:r w:rsidR="00D13F43" w:rsidRPr="007712D3">
        <w:rPr>
          <w:rFonts w:cstheme="minorHAnsi"/>
          <w:b/>
        </w:rPr>
        <w:t>experience</w:t>
      </w:r>
    </w:p>
    <w:p w14:paraId="256644AD" w14:textId="77777777" w:rsidR="00603F39" w:rsidRPr="007712D3" w:rsidRDefault="00603F39" w:rsidP="004B080C">
      <w:pPr>
        <w:spacing w:after="0" w:line="240" w:lineRule="auto"/>
        <w:rPr>
          <w:rFonts w:cstheme="minorHAnsi"/>
        </w:rPr>
      </w:pPr>
    </w:p>
    <w:p w14:paraId="5F6567BA" w14:textId="77777777" w:rsidR="00C245D4" w:rsidRPr="007712D3" w:rsidRDefault="00C245D4" w:rsidP="00C245D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7712D3">
        <w:rPr>
          <w:rFonts w:cstheme="minorHAnsi"/>
          <w:b/>
        </w:rPr>
        <w:t>Since</w:t>
      </w:r>
      <w:r w:rsidR="00C01095" w:rsidRPr="007712D3">
        <w:rPr>
          <w:rFonts w:cstheme="minorHAnsi"/>
          <w:b/>
        </w:rPr>
        <w:t xml:space="preserve"> 03 / 2011</w:t>
      </w:r>
      <w:r w:rsidR="00603F39" w:rsidRPr="007712D3">
        <w:rPr>
          <w:rFonts w:cstheme="minorHAnsi"/>
          <w:b/>
        </w:rPr>
        <w:tab/>
      </w:r>
      <w:r w:rsidR="00603F39" w:rsidRPr="007712D3">
        <w:rPr>
          <w:rFonts w:cstheme="minorHAnsi"/>
          <w:b/>
        </w:rPr>
        <w:tab/>
      </w:r>
      <w:r w:rsidRPr="007712D3">
        <w:rPr>
          <w:rFonts w:cstheme="minorHAnsi"/>
          <w:b/>
          <w:bCs/>
        </w:rPr>
        <w:t>Certified Scientific Diver</w:t>
      </w:r>
    </w:p>
    <w:p w14:paraId="50494454" w14:textId="77777777" w:rsidR="00C01095" w:rsidRPr="007712D3" w:rsidRDefault="00C245D4" w:rsidP="00C245D4">
      <w:pPr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>200</w:t>
      </w:r>
      <w:r w:rsidR="00F40AD8" w:rsidRPr="007712D3">
        <w:rPr>
          <w:rFonts w:cstheme="minorHAnsi"/>
        </w:rPr>
        <w:t>+</w:t>
      </w:r>
      <w:r w:rsidRPr="007712D3">
        <w:rPr>
          <w:rFonts w:cstheme="minorHAnsi"/>
        </w:rPr>
        <w:t xml:space="preserve"> logged dives, dive mission leader</w:t>
      </w:r>
      <w:r w:rsidR="00F430A3" w:rsidRPr="007712D3">
        <w:rPr>
          <w:rFonts w:cstheme="minorHAnsi"/>
        </w:rPr>
        <w:t>, Nitrox</w:t>
      </w:r>
      <w:r w:rsidR="00A95BF9" w:rsidRPr="007712D3">
        <w:rPr>
          <w:rFonts w:cstheme="minorHAnsi"/>
        </w:rPr>
        <w:t>-</w:t>
      </w:r>
      <w:r w:rsidRPr="007712D3">
        <w:rPr>
          <w:rFonts w:cstheme="minorHAnsi"/>
        </w:rPr>
        <w:t>diver</w:t>
      </w:r>
    </w:p>
    <w:p w14:paraId="25CF2ABA" w14:textId="77777777" w:rsidR="00F40AD8" w:rsidRPr="007712D3" w:rsidRDefault="00F40AD8" w:rsidP="00C245D4">
      <w:pPr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>Expeditions:</w:t>
      </w:r>
    </w:p>
    <w:p w14:paraId="17A6DDBE" w14:textId="77777777" w:rsidR="00F40AD8" w:rsidRPr="007712D3" w:rsidRDefault="00F40AD8" w:rsidP="00F40AD8">
      <w:pPr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>Off-shore mesocosm experiment, Gran Canaria, Spain (2 months)</w:t>
      </w:r>
    </w:p>
    <w:p w14:paraId="77957007" w14:textId="77777777" w:rsidR="00F40AD8" w:rsidRPr="007712D3" w:rsidRDefault="00F40AD8" w:rsidP="00F40AD8">
      <w:pPr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>Huinay Scientific Field Station, Patagonia, Chile (3 months)</w:t>
      </w:r>
    </w:p>
    <w:p w14:paraId="3AF7AA9D" w14:textId="77777777" w:rsidR="00F40AD8" w:rsidRPr="007712D3" w:rsidRDefault="00F40AD8" w:rsidP="00C245D4">
      <w:pPr>
        <w:spacing w:after="0" w:line="240" w:lineRule="auto"/>
        <w:ind w:left="1440" w:firstLine="720"/>
        <w:rPr>
          <w:rFonts w:cstheme="minorHAnsi"/>
        </w:rPr>
      </w:pPr>
    </w:p>
    <w:p w14:paraId="4A591C6E" w14:textId="77777777" w:rsidR="00E9199C" w:rsidRPr="007712D3" w:rsidRDefault="00E9199C" w:rsidP="00F430A3">
      <w:pPr>
        <w:spacing w:after="0" w:line="240" w:lineRule="auto"/>
        <w:rPr>
          <w:rFonts w:cstheme="minorHAnsi"/>
          <w:b/>
        </w:rPr>
      </w:pPr>
      <w:r w:rsidRPr="007712D3">
        <w:rPr>
          <w:rFonts w:cstheme="minorHAnsi"/>
          <w:b/>
        </w:rPr>
        <w:t>09 / 2014</w:t>
      </w:r>
      <w:r w:rsidRPr="007712D3">
        <w:rPr>
          <w:rFonts w:cstheme="minorHAnsi"/>
          <w:b/>
        </w:rPr>
        <w:tab/>
      </w:r>
      <w:r w:rsidRPr="007712D3">
        <w:rPr>
          <w:rFonts w:cstheme="minorHAnsi"/>
          <w:b/>
        </w:rPr>
        <w:tab/>
        <w:t>Summer Field Course</w:t>
      </w:r>
    </w:p>
    <w:p w14:paraId="57A4882B" w14:textId="77777777" w:rsidR="00E9199C" w:rsidRPr="007712D3" w:rsidRDefault="00E9199C" w:rsidP="00696786">
      <w:pPr>
        <w:spacing w:after="0" w:line="240" w:lineRule="auto"/>
        <w:ind w:left="1440" w:firstLine="720"/>
        <w:rPr>
          <w:rFonts w:cstheme="minorHAnsi"/>
          <w:i/>
        </w:rPr>
      </w:pPr>
      <w:r w:rsidRPr="007712D3">
        <w:rPr>
          <w:rFonts w:cstheme="minorHAnsi"/>
          <w:i/>
        </w:rPr>
        <w:t>Cutting Edge Observational Technology in Marine Biogeochemistry</w:t>
      </w:r>
    </w:p>
    <w:p w14:paraId="5E08BC26" w14:textId="77777777" w:rsidR="00603F39" w:rsidRPr="007712D3" w:rsidRDefault="00E9199C" w:rsidP="00696786">
      <w:pPr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 xml:space="preserve">Sven Lovén Centre </w:t>
      </w:r>
      <w:r w:rsidR="00F40AD8" w:rsidRPr="007712D3">
        <w:rPr>
          <w:rFonts w:cstheme="minorHAnsi"/>
        </w:rPr>
        <w:t>for Marine Sciences, Tjärnö; S</w:t>
      </w:r>
      <w:r w:rsidRPr="007712D3">
        <w:rPr>
          <w:rFonts w:cstheme="minorHAnsi"/>
        </w:rPr>
        <w:t>weden</w:t>
      </w:r>
    </w:p>
    <w:p w14:paraId="1026F88A" w14:textId="77777777" w:rsidR="00E9199C" w:rsidRPr="007712D3" w:rsidRDefault="00E9199C" w:rsidP="004B080C">
      <w:pPr>
        <w:spacing w:after="0" w:line="240" w:lineRule="auto"/>
        <w:ind w:left="2160" w:firstLine="720"/>
        <w:rPr>
          <w:rFonts w:cstheme="minorHAnsi"/>
        </w:rPr>
      </w:pPr>
    </w:p>
    <w:p w14:paraId="42198DD7" w14:textId="77777777" w:rsidR="00C245D4" w:rsidRPr="007712D3" w:rsidRDefault="00C01095" w:rsidP="00C245D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7712D3">
        <w:rPr>
          <w:rFonts w:cstheme="minorHAnsi"/>
          <w:b/>
        </w:rPr>
        <w:t>09 – 10 / 2010</w:t>
      </w:r>
      <w:r w:rsidR="00603F39" w:rsidRPr="007712D3">
        <w:rPr>
          <w:rFonts w:cstheme="minorHAnsi"/>
          <w:b/>
        </w:rPr>
        <w:tab/>
      </w:r>
      <w:r w:rsidR="00603F39" w:rsidRPr="007712D3">
        <w:rPr>
          <w:rFonts w:cstheme="minorHAnsi"/>
          <w:b/>
        </w:rPr>
        <w:tab/>
      </w:r>
      <w:r w:rsidR="00C245D4" w:rsidRPr="007712D3">
        <w:rPr>
          <w:rFonts w:cstheme="minorHAnsi"/>
          <w:b/>
          <w:bCs/>
        </w:rPr>
        <w:t>Summer School Benthic Ecology</w:t>
      </w:r>
    </w:p>
    <w:p w14:paraId="6963446C" w14:textId="77777777" w:rsidR="00603F39" w:rsidRPr="007712D3" w:rsidRDefault="00C245D4" w:rsidP="00C245D4">
      <w:pPr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>HCMR Heraklion, Crete, Greece</w:t>
      </w:r>
    </w:p>
    <w:p w14:paraId="2044E2D7" w14:textId="77777777" w:rsidR="00A866EA" w:rsidRPr="007712D3" w:rsidRDefault="00A866EA" w:rsidP="00C245D4">
      <w:pPr>
        <w:spacing w:after="0" w:line="240" w:lineRule="auto"/>
        <w:ind w:left="1440" w:firstLine="720"/>
        <w:rPr>
          <w:rFonts w:cstheme="minorHAnsi"/>
        </w:rPr>
      </w:pPr>
    </w:p>
    <w:p w14:paraId="0DBF1266" w14:textId="77777777" w:rsidR="00A866EA" w:rsidRPr="007712D3" w:rsidRDefault="00A866EA" w:rsidP="00A866EA">
      <w:pPr>
        <w:spacing w:after="0" w:line="240" w:lineRule="auto"/>
        <w:rPr>
          <w:rFonts w:cstheme="minorHAnsi"/>
          <w:b/>
        </w:rPr>
      </w:pPr>
      <w:r w:rsidRPr="007712D3">
        <w:rPr>
          <w:rFonts w:cstheme="minorHAnsi"/>
          <w:b/>
        </w:rPr>
        <w:t>Since 2010</w:t>
      </w:r>
      <w:r w:rsidRPr="007712D3">
        <w:rPr>
          <w:rFonts w:cstheme="minorHAnsi"/>
          <w:b/>
        </w:rPr>
        <w:tab/>
      </w:r>
      <w:r w:rsidRPr="007712D3">
        <w:rPr>
          <w:rFonts w:cstheme="minorHAnsi"/>
          <w:b/>
        </w:rPr>
        <w:tab/>
        <w:t>Member of the Academic Sailing Association (ASV e.V.) Kiel</w:t>
      </w:r>
    </w:p>
    <w:p w14:paraId="763180AF" w14:textId="77777777" w:rsidR="00A866EA" w:rsidRPr="007712D3" w:rsidRDefault="00A866EA" w:rsidP="00A866EA">
      <w:pPr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>Several sailing campaigns including ocean crossings</w:t>
      </w:r>
    </w:p>
    <w:p w14:paraId="6422AB2A" w14:textId="77777777" w:rsidR="00A866EA" w:rsidRPr="007712D3" w:rsidRDefault="00A866EA" w:rsidP="00A866EA">
      <w:pPr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>Holder of boat driver, safety and radio certificates</w:t>
      </w:r>
    </w:p>
    <w:p w14:paraId="210D5230" w14:textId="77777777" w:rsidR="00D13456" w:rsidRPr="007712D3" w:rsidRDefault="00D13456" w:rsidP="00D13456">
      <w:pPr>
        <w:spacing w:after="0" w:line="240" w:lineRule="auto"/>
        <w:rPr>
          <w:rFonts w:cstheme="minorHAnsi"/>
        </w:rPr>
      </w:pPr>
    </w:p>
    <w:p w14:paraId="1716AC72" w14:textId="77777777" w:rsidR="00D13456" w:rsidRPr="007712D3" w:rsidRDefault="00D13456" w:rsidP="00D13456">
      <w:pPr>
        <w:spacing w:after="0" w:line="240" w:lineRule="auto"/>
        <w:ind w:left="2160" w:hanging="2160"/>
        <w:rPr>
          <w:rFonts w:cstheme="minorHAnsi"/>
          <w:b/>
        </w:rPr>
      </w:pPr>
      <w:r w:rsidRPr="007712D3">
        <w:rPr>
          <w:rFonts w:cstheme="minorHAnsi"/>
          <w:b/>
        </w:rPr>
        <w:t xml:space="preserve">2006 – 2009 </w:t>
      </w:r>
      <w:r w:rsidRPr="007712D3">
        <w:rPr>
          <w:rFonts w:cstheme="minorHAnsi"/>
          <w:b/>
        </w:rPr>
        <w:tab/>
        <w:t>Founder and Chairman of Growtogether e.V</w:t>
      </w:r>
    </w:p>
    <w:p w14:paraId="5BE23CF2" w14:textId="77777777" w:rsidR="00D13456" w:rsidRPr="007712D3" w:rsidRDefault="00D13456" w:rsidP="00D13456">
      <w:pPr>
        <w:spacing w:after="0" w:line="240" w:lineRule="auto"/>
        <w:ind w:left="2160" w:hanging="2160"/>
        <w:rPr>
          <w:rFonts w:cstheme="minorHAnsi"/>
        </w:rPr>
      </w:pPr>
      <w:r w:rsidRPr="007712D3">
        <w:rPr>
          <w:rFonts w:cstheme="minorHAnsi"/>
        </w:rPr>
        <w:tab/>
        <w:t>Association to support developmental cooperation</w:t>
      </w:r>
    </w:p>
    <w:p w14:paraId="1148FE36" w14:textId="77777777" w:rsidR="00D13456" w:rsidRPr="007712D3" w:rsidRDefault="00D13456" w:rsidP="00D13456">
      <w:pPr>
        <w:spacing w:after="0" w:line="240" w:lineRule="auto"/>
        <w:ind w:left="2160" w:hanging="2160"/>
        <w:rPr>
          <w:rFonts w:cstheme="minorHAnsi"/>
        </w:rPr>
      </w:pPr>
      <w:r w:rsidRPr="007712D3">
        <w:rPr>
          <w:rFonts w:cstheme="minorHAnsi"/>
        </w:rPr>
        <w:tab/>
        <w:t>www.growtogether.wordpress.com</w:t>
      </w:r>
    </w:p>
    <w:p w14:paraId="384D1F7B" w14:textId="77777777" w:rsidR="00FE0CEE" w:rsidRPr="007712D3" w:rsidRDefault="00FE0CEE" w:rsidP="00D13F43">
      <w:pPr>
        <w:spacing w:after="0" w:line="240" w:lineRule="auto"/>
        <w:rPr>
          <w:rFonts w:cstheme="minorHAnsi"/>
        </w:rPr>
      </w:pPr>
    </w:p>
    <w:p w14:paraId="01BD7E90" w14:textId="77777777" w:rsidR="00C01095" w:rsidRPr="007712D3" w:rsidRDefault="00EB75EE" w:rsidP="004B080C">
      <w:pPr>
        <w:pBdr>
          <w:bottom w:val="single" w:sz="4" w:space="1" w:color="auto"/>
        </w:pBdr>
        <w:spacing w:after="0" w:line="240" w:lineRule="auto"/>
        <w:rPr>
          <w:rFonts w:cstheme="minorHAnsi"/>
          <w:b/>
        </w:rPr>
      </w:pPr>
      <w:r w:rsidRPr="007712D3">
        <w:rPr>
          <w:rFonts w:cstheme="minorHAnsi"/>
          <w:b/>
        </w:rPr>
        <w:t>Scholarships</w:t>
      </w:r>
      <w:r w:rsidR="00A95BF9" w:rsidRPr="007712D3">
        <w:rPr>
          <w:rFonts w:cstheme="minorHAnsi"/>
          <w:b/>
        </w:rPr>
        <w:t xml:space="preserve"> and Awards</w:t>
      </w:r>
    </w:p>
    <w:p w14:paraId="5DAD1BB9" w14:textId="77777777" w:rsidR="00C01095" w:rsidRPr="007712D3" w:rsidRDefault="00C01095" w:rsidP="004B080C">
      <w:pPr>
        <w:spacing w:after="0" w:line="240" w:lineRule="auto"/>
        <w:rPr>
          <w:rFonts w:cstheme="minorHAnsi"/>
        </w:rPr>
      </w:pPr>
    </w:p>
    <w:p w14:paraId="550D7800" w14:textId="7E1AA047" w:rsidR="001F25FF" w:rsidRPr="007712D3" w:rsidRDefault="001F25FF" w:rsidP="002C14BF">
      <w:pPr>
        <w:spacing w:after="0" w:line="240" w:lineRule="auto"/>
        <w:ind w:left="2160" w:hanging="2160"/>
        <w:rPr>
          <w:rFonts w:cstheme="minorHAnsi"/>
          <w:b/>
        </w:rPr>
      </w:pPr>
      <w:r w:rsidRPr="007712D3">
        <w:rPr>
          <w:rFonts w:cstheme="minorHAnsi"/>
          <w:b/>
        </w:rPr>
        <w:t>02 / 2019</w:t>
      </w:r>
      <w:r w:rsidRPr="007712D3">
        <w:rPr>
          <w:rFonts w:cstheme="minorHAnsi"/>
          <w:b/>
        </w:rPr>
        <w:tab/>
      </w:r>
      <w:r w:rsidR="0083256F" w:rsidRPr="007712D3">
        <w:rPr>
          <w:rFonts w:cstheme="minorHAnsi"/>
          <w:b/>
        </w:rPr>
        <w:t xml:space="preserve">Briese Award for outstanding PhD thesis in </w:t>
      </w:r>
      <w:r w:rsidRPr="007712D3">
        <w:rPr>
          <w:rFonts w:cstheme="minorHAnsi"/>
          <w:b/>
        </w:rPr>
        <w:t>Marine Research</w:t>
      </w:r>
    </w:p>
    <w:p w14:paraId="00C18925" w14:textId="56473AD9" w:rsidR="002C14BF" w:rsidRPr="007712D3" w:rsidRDefault="002C14BF" w:rsidP="002C14BF">
      <w:pPr>
        <w:spacing w:after="0" w:line="240" w:lineRule="auto"/>
        <w:ind w:left="2160" w:hanging="2160"/>
        <w:rPr>
          <w:rFonts w:cstheme="minorHAnsi"/>
        </w:rPr>
      </w:pPr>
      <w:r w:rsidRPr="007712D3">
        <w:rPr>
          <w:rFonts w:cstheme="minorHAnsi"/>
        </w:rPr>
        <w:tab/>
        <w:t>(</w:t>
      </w:r>
      <w:r w:rsidR="0012187A" w:rsidRPr="007712D3">
        <w:rPr>
          <w:rFonts w:cstheme="minorHAnsi"/>
        </w:rPr>
        <w:t xml:space="preserve">to be officially </w:t>
      </w:r>
      <w:r w:rsidRPr="007712D3">
        <w:rPr>
          <w:rFonts w:cstheme="minorHAnsi"/>
        </w:rPr>
        <w:t>awarded</w:t>
      </w:r>
      <w:r w:rsidR="0012187A" w:rsidRPr="007712D3">
        <w:rPr>
          <w:rFonts w:cstheme="minorHAnsi"/>
        </w:rPr>
        <w:t xml:space="preserve"> in Feb 2019</w:t>
      </w:r>
      <w:r w:rsidRPr="007712D3">
        <w:rPr>
          <w:rFonts w:cstheme="minorHAnsi"/>
        </w:rPr>
        <w:t>)</w:t>
      </w:r>
    </w:p>
    <w:p w14:paraId="1BB70E8F" w14:textId="77777777" w:rsidR="001F25FF" w:rsidRPr="007712D3" w:rsidRDefault="001F25FF" w:rsidP="006E6410">
      <w:pPr>
        <w:spacing w:after="0" w:line="240" w:lineRule="auto"/>
        <w:ind w:left="2160" w:hanging="2160"/>
        <w:rPr>
          <w:rFonts w:cstheme="minorHAnsi"/>
        </w:rPr>
      </w:pPr>
    </w:p>
    <w:p w14:paraId="58B64DAE" w14:textId="1716613F" w:rsidR="006E6410" w:rsidRPr="007712D3" w:rsidRDefault="002C14BF" w:rsidP="006E6410">
      <w:pPr>
        <w:spacing w:after="0" w:line="240" w:lineRule="auto"/>
        <w:ind w:left="2160" w:hanging="2160"/>
        <w:rPr>
          <w:rFonts w:cstheme="minorHAnsi"/>
          <w:b/>
        </w:rPr>
      </w:pPr>
      <w:r w:rsidRPr="007712D3">
        <w:rPr>
          <w:rFonts w:cstheme="minorHAnsi"/>
          <w:b/>
        </w:rPr>
        <w:t>03 / 2018</w:t>
      </w:r>
      <w:r w:rsidRPr="007712D3">
        <w:rPr>
          <w:rFonts w:cstheme="minorHAnsi"/>
          <w:b/>
        </w:rPr>
        <w:tab/>
        <w:t>Early-Career Grant,</w:t>
      </w:r>
      <w:r w:rsidR="006E6410" w:rsidRPr="007712D3">
        <w:rPr>
          <w:rFonts w:cstheme="minorHAnsi"/>
          <w:b/>
        </w:rPr>
        <w:t xml:space="preserve"> National Geographic Society</w:t>
      </w:r>
    </w:p>
    <w:p w14:paraId="509D701F" w14:textId="0E5448CA" w:rsidR="0083256F" w:rsidRPr="007712D3" w:rsidRDefault="0083256F" w:rsidP="006E6410">
      <w:pPr>
        <w:spacing w:after="0" w:line="240" w:lineRule="auto"/>
        <w:ind w:left="2160" w:hanging="2160"/>
        <w:rPr>
          <w:rFonts w:cstheme="minorHAnsi"/>
        </w:rPr>
      </w:pPr>
      <w:r w:rsidRPr="007712D3">
        <w:rPr>
          <w:rFonts w:cstheme="minorHAnsi"/>
          <w:b/>
        </w:rPr>
        <w:tab/>
      </w:r>
      <w:r w:rsidRPr="007712D3">
        <w:rPr>
          <w:rFonts w:cstheme="minorHAnsi"/>
        </w:rPr>
        <w:t>Financial and outreach support for Bloomsail expedition</w:t>
      </w:r>
    </w:p>
    <w:p w14:paraId="64CEE75C" w14:textId="77777777" w:rsidR="006E6410" w:rsidRPr="007712D3" w:rsidRDefault="006E6410" w:rsidP="00BA2EEE">
      <w:pPr>
        <w:spacing w:after="0" w:line="240" w:lineRule="auto"/>
        <w:rPr>
          <w:rFonts w:cstheme="minorHAnsi"/>
        </w:rPr>
      </w:pPr>
    </w:p>
    <w:p w14:paraId="708EA02B" w14:textId="77777777" w:rsidR="00BA2EEE" w:rsidRPr="007712D3" w:rsidRDefault="00BA2EEE" w:rsidP="00BA2EEE">
      <w:pPr>
        <w:spacing w:after="0" w:line="240" w:lineRule="auto"/>
        <w:rPr>
          <w:rFonts w:cstheme="minorHAnsi"/>
          <w:b/>
        </w:rPr>
      </w:pPr>
      <w:r w:rsidRPr="007712D3">
        <w:rPr>
          <w:rFonts w:cstheme="minorHAnsi"/>
          <w:b/>
        </w:rPr>
        <w:t>06 / 2017</w:t>
      </w:r>
      <w:r w:rsidRPr="007712D3">
        <w:rPr>
          <w:rFonts w:cstheme="minorHAnsi"/>
          <w:b/>
        </w:rPr>
        <w:tab/>
      </w:r>
      <w:r w:rsidRPr="007712D3">
        <w:rPr>
          <w:rFonts w:cstheme="minorHAnsi"/>
          <w:b/>
        </w:rPr>
        <w:tab/>
        <w:t>Best poster presentation by newcomers, Baltic Sea Science Congress</w:t>
      </w:r>
    </w:p>
    <w:p w14:paraId="2AA3731B" w14:textId="77777777" w:rsidR="00BA2EEE" w:rsidRPr="007712D3" w:rsidRDefault="00BA2EEE" w:rsidP="000E76F9">
      <w:pPr>
        <w:autoSpaceDE w:val="0"/>
        <w:autoSpaceDN w:val="0"/>
        <w:adjustRightInd w:val="0"/>
        <w:spacing w:after="0" w:line="240" w:lineRule="auto"/>
        <w:ind w:left="2160"/>
        <w:rPr>
          <w:rFonts w:cstheme="minorHAnsi"/>
          <w:b/>
          <w:bCs/>
        </w:rPr>
      </w:pPr>
    </w:p>
    <w:p w14:paraId="5B83926C" w14:textId="2EF32B92" w:rsidR="000E76F9" w:rsidRPr="007712D3" w:rsidRDefault="00A12341" w:rsidP="000E76F9">
      <w:pPr>
        <w:autoSpaceDE w:val="0"/>
        <w:autoSpaceDN w:val="0"/>
        <w:adjustRightInd w:val="0"/>
        <w:spacing w:after="0" w:line="240" w:lineRule="auto"/>
        <w:ind w:left="2160"/>
        <w:rPr>
          <w:rFonts w:cstheme="minorHAnsi"/>
          <w:b/>
          <w:bCs/>
        </w:rPr>
      </w:pPr>
      <w:r w:rsidRPr="007712D3">
        <w:rPr>
          <w:rFonts w:cstheme="minorHAnsi"/>
          <w:b/>
          <w:bCs/>
        </w:rPr>
        <w:t>S</w:t>
      </w:r>
      <w:r w:rsidR="00497904" w:rsidRPr="007712D3">
        <w:rPr>
          <w:rFonts w:cstheme="minorHAnsi"/>
          <w:b/>
          <w:bCs/>
        </w:rPr>
        <w:t xml:space="preserve">cholarships </w:t>
      </w:r>
      <w:r w:rsidR="0012187A" w:rsidRPr="007712D3">
        <w:rPr>
          <w:rFonts w:cstheme="minorHAnsi"/>
          <w:b/>
          <w:bCs/>
        </w:rPr>
        <w:t>awarded by</w:t>
      </w:r>
      <w:r w:rsidR="00A95BF9" w:rsidRPr="007712D3">
        <w:rPr>
          <w:rFonts w:cstheme="minorHAnsi"/>
          <w:b/>
          <w:bCs/>
        </w:rPr>
        <w:t xml:space="preserve"> </w:t>
      </w:r>
      <w:r w:rsidRPr="007712D3">
        <w:rPr>
          <w:rFonts w:cstheme="minorHAnsi"/>
          <w:b/>
          <w:bCs/>
        </w:rPr>
        <w:t>the German Academic Scholarship Foundation</w:t>
      </w:r>
    </w:p>
    <w:p w14:paraId="61951B3D" w14:textId="77777777" w:rsidR="007A368E" w:rsidRPr="007712D3" w:rsidRDefault="007A368E" w:rsidP="000E76F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7712D3">
        <w:rPr>
          <w:rFonts w:cstheme="minorHAnsi"/>
        </w:rPr>
        <w:t>07 / 2014 – 06 /</w:t>
      </w:r>
      <w:r w:rsidRPr="007712D3">
        <w:rPr>
          <w:rFonts w:cstheme="minorHAnsi"/>
        </w:rPr>
        <w:tab/>
        <w:t>2018</w:t>
      </w:r>
      <w:r w:rsidRPr="007712D3">
        <w:rPr>
          <w:rFonts w:cstheme="minorHAnsi"/>
        </w:rPr>
        <w:tab/>
      </w:r>
      <w:r w:rsidR="0027300C" w:rsidRPr="007712D3">
        <w:rPr>
          <w:rFonts w:cstheme="minorHAnsi"/>
        </w:rPr>
        <w:t>PhD scholarship (</w:t>
      </w:r>
      <w:r w:rsidR="00497904" w:rsidRPr="007712D3">
        <w:rPr>
          <w:rFonts w:cstheme="minorHAnsi"/>
        </w:rPr>
        <w:t>ideational</w:t>
      </w:r>
      <w:r w:rsidR="0027300C" w:rsidRPr="007712D3">
        <w:rPr>
          <w:rFonts w:cstheme="minorHAnsi"/>
        </w:rPr>
        <w:t>)</w:t>
      </w:r>
    </w:p>
    <w:p w14:paraId="3042E37B" w14:textId="77777777" w:rsidR="000E76F9" w:rsidRPr="007712D3" w:rsidRDefault="000E76F9" w:rsidP="000E76F9">
      <w:pPr>
        <w:autoSpaceDE w:val="0"/>
        <w:autoSpaceDN w:val="0"/>
        <w:adjustRightInd w:val="0"/>
        <w:spacing w:after="0" w:line="240" w:lineRule="auto"/>
        <w:rPr>
          <w:rFonts w:cstheme="minorHAnsi"/>
          <w:bCs/>
        </w:rPr>
      </w:pPr>
      <w:r w:rsidRPr="007712D3">
        <w:rPr>
          <w:rFonts w:cstheme="minorHAnsi"/>
        </w:rPr>
        <w:t xml:space="preserve">02 / 2007 – 06 / 2012 </w:t>
      </w:r>
      <w:r w:rsidRPr="007712D3">
        <w:rPr>
          <w:rFonts w:cstheme="minorHAnsi"/>
        </w:rPr>
        <w:tab/>
      </w:r>
      <w:r w:rsidR="007A368E" w:rsidRPr="007712D3">
        <w:rPr>
          <w:rFonts w:cstheme="minorHAnsi"/>
          <w:bCs/>
        </w:rPr>
        <w:t xml:space="preserve">Full </w:t>
      </w:r>
      <w:r w:rsidR="0027300C" w:rsidRPr="007712D3">
        <w:rPr>
          <w:rFonts w:cstheme="minorHAnsi"/>
          <w:bCs/>
        </w:rPr>
        <w:t xml:space="preserve">student </w:t>
      </w:r>
      <w:r w:rsidR="007A368E" w:rsidRPr="007712D3">
        <w:rPr>
          <w:rFonts w:cstheme="minorHAnsi"/>
          <w:bCs/>
        </w:rPr>
        <w:t>s</w:t>
      </w:r>
      <w:r w:rsidRPr="007712D3">
        <w:rPr>
          <w:rFonts w:cstheme="minorHAnsi"/>
          <w:bCs/>
        </w:rPr>
        <w:t>cholarship</w:t>
      </w:r>
    </w:p>
    <w:p w14:paraId="111DA3E1" w14:textId="77777777" w:rsidR="000E76F9" w:rsidRPr="007712D3" w:rsidRDefault="000E76F9" w:rsidP="00497904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7712D3">
        <w:rPr>
          <w:rFonts w:cstheme="minorHAnsi"/>
        </w:rPr>
        <w:t xml:space="preserve">01 – 03 / 2012 </w:t>
      </w:r>
      <w:r w:rsidRPr="007712D3">
        <w:rPr>
          <w:rFonts w:cstheme="minorHAnsi"/>
        </w:rPr>
        <w:tab/>
      </w:r>
      <w:r w:rsidRPr="007712D3">
        <w:rPr>
          <w:rFonts w:cstheme="minorHAnsi"/>
        </w:rPr>
        <w:tab/>
      </w:r>
      <w:r w:rsidR="00497904" w:rsidRPr="007712D3">
        <w:rPr>
          <w:rFonts w:cstheme="minorHAnsi"/>
        </w:rPr>
        <w:t>Field work</w:t>
      </w:r>
      <w:r w:rsidR="00497904" w:rsidRPr="007712D3">
        <w:rPr>
          <w:rFonts w:cstheme="minorHAnsi"/>
          <w:bCs/>
        </w:rPr>
        <w:t xml:space="preserve"> </w:t>
      </w:r>
      <w:r w:rsidR="00DC01DD" w:rsidRPr="007712D3">
        <w:rPr>
          <w:rFonts w:cstheme="minorHAnsi"/>
          <w:bCs/>
        </w:rPr>
        <w:t>grant,</w:t>
      </w:r>
      <w:r w:rsidR="00497904" w:rsidRPr="007712D3">
        <w:rPr>
          <w:rFonts w:cstheme="minorHAnsi"/>
        </w:rPr>
        <w:t xml:space="preserve"> </w:t>
      </w:r>
      <w:r w:rsidRPr="007712D3">
        <w:rPr>
          <w:rFonts w:cstheme="minorHAnsi"/>
        </w:rPr>
        <w:t>Patagonia, Chile</w:t>
      </w:r>
    </w:p>
    <w:p w14:paraId="39249913" w14:textId="77777777" w:rsidR="000E76F9" w:rsidRPr="007712D3" w:rsidRDefault="000E76F9" w:rsidP="00497904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7712D3">
        <w:rPr>
          <w:rFonts w:cstheme="minorHAnsi"/>
        </w:rPr>
        <w:t xml:space="preserve">03 / 2010 </w:t>
      </w:r>
      <w:r w:rsidRPr="007712D3">
        <w:rPr>
          <w:rFonts w:cstheme="minorHAnsi"/>
        </w:rPr>
        <w:tab/>
      </w:r>
      <w:r w:rsidRPr="007712D3">
        <w:rPr>
          <w:rFonts w:cstheme="minorHAnsi"/>
        </w:rPr>
        <w:tab/>
      </w:r>
      <w:r w:rsidR="00DC01DD" w:rsidRPr="007712D3">
        <w:rPr>
          <w:rFonts w:cstheme="minorHAnsi"/>
          <w:bCs/>
        </w:rPr>
        <w:t>Advanced English</w:t>
      </w:r>
      <w:r w:rsidRPr="007712D3">
        <w:rPr>
          <w:rFonts w:cstheme="minorHAnsi"/>
          <w:bCs/>
        </w:rPr>
        <w:t xml:space="preserve"> course</w:t>
      </w:r>
      <w:r w:rsidR="00DC01DD" w:rsidRPr="007712D3">
        <w:rPr>
          <w:rFonts w:cstheme="minorHAnsi"/>
          <w:bCs/>
        </w:rPr>
        <w:t>,</w:t>
      </w:r>
      <w:r w:rsidR="00497904" w:rsidRPr="007712D3">
        <w:rPr>
          <w:rFonts w:cstheme="minorHAnsi"/>
        </w:rPr>
        <w:t xml:space="preserve"> </w:t>
      </w:r>
      <w:r w:rsidRPr="007712D3">
        <w:rPr>
          <w:rFonts w:cstheme="minorHAnsi"/>
        </w:rPr>
        <w:t>Bath, England</w:t>
      </w:r>
    </w:p>
    <w:p w14:paraId="4C11396E" w14:textId="77777777" w:rsidR="000F542D" w:rsidRPr="007712D3" w:rsidRDefault="000E76F9" w:rsidP="00497904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7712D3">
        <w:rPr>
          <w:rFonts w:cstheme="minorHAnsi"/>
        </w:rPr>
        <w:t xml:space="preserve">09 / 2010 </w:t>
      </w:r>
      <w:r w:rsidRPr="007712D3">
        <w:rPr>
          <w:rFonts w:cstheme="minorHAnsi"/>
        </w:rPr>
        <w:tab/>
      </w:r>
      <w:r w:rsidRPr="007712D3">
        <w:rPr>
          <w:rFonts w:cstheme="minorHAnsi"/>
        </w:rPr>
        <w:tab/>
      </w:r>
      <w:r w:rsidR="007A368E" w:rsidRPr="007712D3">
        <w:rPr>
          <w:rFonts w:cstheme="minorHAnsi"/>
          <w:bCs/>
        </w:rPr>
        <w:t>Su</w:t>
      </w:r>
      <w:r w:rsidRPr="007712D3">
        <w:rPr>
          <w:rFonts w:cstheme="minorHAnsi"/>
          <w:bCs/>
        </w:rPr>
        <w:t>mmer</w:t>
      </w:r>
      <w:r w:rsidR="007A368E" w:rsidRPr="007712D3">
        <w:rPr>
          <w:rFonts w:cstheme="minorHAnsi"/>
          <w:bCs/>
        </w:rPr>
        <w:t xml:space="preserve"> </w:t>
      </w:r>
      <w:r w:rsidRPr="007712D3">
        <w:rPr>
          <w:rFonts w:cstheme="minorHAnsi"/>
          <w:bCs/>
        </w:rPr>
        <w:t>a</w:t>
      </w:r>
      <w:r w:rsidR="007A368E" w:rsidRPr="007712D3">
        <w:rPr>
          <w:rFonts w:cstheme="minorHAnsi"/>
          <w:bCs/>
        </w:rPr>
        <w:t>cademy</w:t>
      </w:r>
      <w:r w:rsidR="00DC01DD" w:rsidRPr="007712D3">
        <w:rPr>
          <w:rFonts w:cstheme="minorHAnsi"/>
          <w:bCs/>
        </w:rPr>
        <w:t>,</w:t>
      </w:r>
      <w:r w:rsidR="00497904" w:rsidRPr="007712D3">
        <w:rPr>
          <w:rFonts w:cstheme="minorHAnsi"/>
          <w:bCs/>
        </w:rPr>
        <w:t xml:space="preserve"> </w:t>
      </w:r>
      <w:r w:rsidRPr="007712D3">
        <w:rPr>
          <w:rFonts w:cstheme="minorHAnsi"/>
        </w:rPr>
        <w:t>San Giovanni, Italy</w:t>
      </w:r>
    </w:p>
    <w:p w14:paraId="4BD50E65" w14:textId="77777777" w:rsidR="000E76F9" w:rsidRPr="007712D3" w:rsidRDefault="000E76F9" w:rsidP="000E76F9">
      <w:pPr>
        <w:spacing w:after="0" w:line="240" w:lineRule="auto"/>
        <w:ind w:left="2160" w:firstLine="720"/>
        <w:rPr>
          <w:rFonts w:cstheme="minorHAnsi"/>
        </w:rPr>
      </w:pPr>
    </w:p>
    <w:p w14:paraId="479625F0" w14:textId="77777777" w:rsidR="009C18AE" w:rsidRPr="007712D3" w:rsidRDefault="00C01095" w:rsidP="000F045C">
      <w:pPr>
        <w:spacing w:after="0" w:line="240" w:lineRule="auto"/>
        <w:rPr>
          <w:rFonts w:cstheme="minorHAnsi"/>
          <w:b/>
        </w:rPr>
      </w:pPr>
      <w:r w:rsidRPr="007712D3">
        <w:rPr>
          <w:rFonts w:cstheme="minorHAnsi"/>
          <w:b/>
        </w:rPr>
        <w:t>07 / 2005</w:t>
      </w:r>
      <w:r w:rsidRPr="007712D3">
        <w:rPr>
          <w:rFonts w:cstheme="minorHAnsi"/>
          <w:b/>
        </w:rPr>
        <w:tab/>
      </w:r>
      <w:r w:rsidR="00603F39" w:rsidRPr="007712D3">
        <w:rPr>
          <w:rFonts w:cstheme="minorHAnsi"/>
          <w:b/>
        </w:rPr>
        <w:tab/>
      </w:r>
      <w:r w:rsidR="000E76F9" w:rsidRPr="007712D3">
        <w:rPr>
          <w:rFonts w:cstheme="minorHAnsi"/>
          <w:b/>
        </w:rPr>
        <w:t>Book-price for extraordinary achievements during the Abitur</w:t>
      </w:r>
    </w:p>
    <w:sectPr w:rsidR="009C18AE" w:rsidRPr="007712D3" w:rsidSect="004B080C">
      <w:pgSz w:w="11909" w:h="16834" w:code="9"/>
      <w:pgMar w:top="1411" w:right="1411" w:bottom="1138" w:left="141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0NTI3MLIwNTE0NrZU0lEKTi0uzszPAykwrQUAskcT+ywAAAA="/>
  </w:docVars>
  <w:rsids>
    <w:rsidRoot w:val="00C01095"/>
    <w:rsid w:val="000153DF"/>
    <w:rsid w:val="0002099D"/>
    <w:rsid w:val="0005661D"/>
    <w:rsid w:val="0006279C"/>
    <w:rsid w:val="00067F45"/>
    <w:rsid w:val="00070F39"/>
    <w:rsid w:val="00073C10"/>
    <w:rsid w:val="00074282"/>
    <w:rsid w:val="000758F3"/>
    <w:rsid w:val="00075D08"/>
    <w:rsid w:val="00080121"/>
    <w:rsid w:val="00092443"/>
    <w:rsid w:val="0009771E"/>
    <w:rsid w:val="000A2240"/>
    <w:rsid w:val="000C5132"/>
    <w:rsid w:val="000C7C0E"/>
    <w:rsid w:val="000D63AD"/>
    <w:rsid w:val="000E5A00"/>
    <w:rsid w:val="000E76F9"/>
    <w:rsid w:val="000F045C"/>
    <w:rsid w:val="000F103E"/>
    <w:rsid w:val="000F1E35"/>
    <w:rsid w:val="000F2D94"/>
    <w:rsid w:val="000F542D"/>
    <w:rsid w:val="001051AB"/>
    <w:rsid w:val="00112EFC"/>
    <w:rsid w:val="0012187A"/>
    <w:rsid w:val="001760A0"/>
    <w:rsid w:val="00181395"/>
    <w:rsid w:val="0019040C"/>
    <w:rsid w:val="001931F7"/>
    <w:rsid w:val="001964CE"/>
    <w:rsid w:val="001A5AB2"/>
    <w:rsid w:val="001C1EA2"/>
    <w:rsid w:val="001F25FF"/>
    <w:rsid w:val="00206CBB"/>
    <w:rsid w:val="00214AA7"/>
    <w:rsid w:val="0023415A"/>
    <w:rsid w:val="00245E57"/>
    <w:rsid w:val="0026347A"/>
    <w:rsid w:val="0027300C"/>
    <w:rsid w:val="00287E72"/>
    <w:rsid w:val="002A182B"/>
    <w:rsid w:val="002B2F3F"/>
    <w:rsid w:val="002C14BF"/>
    <w:rsid w:val="002C46B3"/>
    <w:rsid w:val="002D2128"/>
    <w:rsid w:val="002D61D9"/>
    <w:rsid w:val="0031579A"/>
    <w:rsid w:val="00320385"/>
    <w:rsid w:val="003258B2"/>
    <w:rsid w:val="00325959"/>
    <w:rsid w:val="00340540"/>
    <w:rsid w:val="003424DB"/>
    <w:rsid w:val="003469CA"/>
    <w:rsid w:val="003543FD"/>
    <w:rsid w:val="0037033C"/>
    <w:rsid w:val="003960BB"/>
    <w:rsid w:val="003961F0"/>
    <w:rsid w:val="003975A1"/>
    <w:rsid w:val="003A594D"/>
    <w:rsid w:val="003A748C"/>
    <w:rsid w:val="003C6C6A"/>
    <w:rsid w:val="003F5092"/>
    <w:rsid w:val="00401C1C"/>
    <w:rsid w:val="00431522"/>
    <w:rsid w:val="00431CC8"/>
    <w:rsid w:val="004332B2"/>
    <w:rsid w:val="00434F01"/>
    <w:rsid w:val="00437056"/>
    <w:rsid w:val="004627AC"/>
    <w:rsid w:val="00476C7E"/>
    <w:rsid w:val="004851A6"/>
    <w:rsid w:val="00497904"/>
    <w:rsid w:val="004A244B"/>
    <w:rsid w:val="004B080C"/>
    <w:rsid w:val="004B59E2"/>
    <w:rsid w:val="004E2BB1"/>
    <w:rsid w:val="004F18E9"/>
    <w:rsid w:val="004F4289"/>
    <w:rsid w:val="00512556"/>
    <w:rsid w:val="00516920"/>
    <w:rsid w:val="00527FAE"/>
    <w:rsid w:val="00532ECF"/>
    <w:rsid w:val="00555477"/>
    <w:rsid w:val="005571E4"/>
    <w:rsid w:val="0057674F"/>
    <w:rsid w:val="00581059"/>
    <w:rsid w:val="005B2335"/>
    <w:rsid w:val="005F1868"/>
    <w:rsid w:val="005F3DA0"/>
    <w:rsid w:val="00602E03"/>
    <w:rsid w:val="00603F39"/>
    <w:rsid w:val="00612806"/>
    <w:rsid w:val="00622AFA"/>
    <w:rsid w:val="0063345F"/>
    <w:rsid w:val="0064128B"/>
    <w:rsid w:val="0064193D"/>
    <w:rsid w:val="006574BC"/>
    <w:rsid w:val="00696786"/>
    <w:rsid w:val="00697977"/>
    <w:rsid w:val="006A2CD7"/>
    <w:rsid w:val="006A2CE1"/>
    <w:rsid w:val="006A4182"/>
    <w:rsid w:val="006B13F7"/>
    <w:rsid w:val="006B3A86"/>
    <w:rsid w:val="006C016F"/>
    <w:rsid w:val="006D6A15"/>
    <w:rsid w:val="006E6410"/>
    <w:rsid w:val="006F401A"/>
    <w:rsid w:val="00745A13"/>
    <w:rsid w:val="007712D3"/>
    <w:rsid w:val="007802CC"/>
    <w:rsid w:val="00795E0E"/>
    <w:rsid w:val="007A20E7"/>
    <w:rsid w:val="007A368E"/>
    <w:rsid w:val="007D7235"/>
    <w:rsid w:val="00813733"/>
    <w:rsid w:val="0083256F"/>
    <w:rsid w:val="0084201D"/>
    <w:rsid w:val="00851B27"/>
    <w:rsid w:val="00853F94"/>
    <w:rsid w:val="008647B0"/>
    <w:rsid w:val="00885196"/>
    <w:rsid w:val="008A7323"/>
    <w:rsid w:val="008E278B"/>
    <w:rsid w:val="008F16BE"/>
    <w:rsid w:val="009710BE"/>
    <w:rsid w:val="00993FB5"/>
    <w:rsid w:val="009A15EC"/>
    <w:rsid w:val="009B0AA8"/>
    <w:rsid w:val="009C18AE"/>
    <w:rsid w:val="009C1F92"/>
    <w:rsid w:val="009D4AD4"/>
    <w:rsid w:val="009D701D"/>
    <w:rsid w:val="009E7B9D"/>
    <w:rsid w:val="009F279D"/>
    <w:rsid w:val="00A00584"/>
    <w:rsid w:val="00A05028"/>
    <w:rsid w:val="00A11038"/>
    <w:rsid w:val="00A12341"/>
    <w:rsid w:val="00A12916"/>
    <w:rsid w:val="00A15631"/>
    <w:rsid w:val="00A20374"/>
    <w:rsid w:val="00A2394B"/>
    <w:rsid w:val="00A42F5F"/>
    <w:rsid w:val="00A504F8"/>
    <w:rsid w:val="00A57002"/>
    <w:rsid w:val="00A866EA"/>
    <w:rsid w:val="00A92C12"/>
    <w:rsid w:val="00A95BF9"/>
    <w:rsid w:val="00AA025D"/>
    <w:rsid w:val="00AE1903"/>
    <w:rsid w:val="00B00496"/>
    <w:rsid w:val="00B02C77"/>
    <w:rsid w:val="00B06BB8"/>
    <w:rsid w:val="00B11038"/>
    <w:rsid w:val="00B21EDE"/>
    <w:rsid w:val="00B25BAA"/>
    <w:rsid w:val="00B4095E"/>
    <w:rsid w:val="00B52739"/>
    <w:rsid w:val="00B574E0"/>
    <w:rsid w:val="00B95293"/>
    <w:rsid w:val="00BA0346"/>
    <w:rsid w:val="00BA2EEE"/>
    <w:rsid w:val="00BB61AB"/>
    <w:rsid w:val="00BC1FDC"/>
    <w:rsid w:val="00BD52A3"/>
    <w:rsid w:val="00BF20DA"/>
    <w:rsid w:val="00BF7F7C"/>
    <w:rsid w:val="00C01095"/>
    <w:rsid w:val="00C12FB6"/>
    <w:rsid w:val="00C245D4"/>
    <w:rsid w:val="00C579E9"/>
    <w:rsid w:val="00C76C11"/>
    <w:rsid w:val="00C84AEB"/>
    <w:rsid w:val="00CA4D9A"/>
    <w:rsid w:val="00CB7B95"/>
    <w:rsid w:val="00CD769C"/>
    <w:rsid w:val="00CF396A"/>
    <w:rsid w:val="00CF5E3E"/>
    <w:rsid w:val="00D00E54"/>
    <w:rsid w:val="00D07D1F"/>
    <w:rsid w:val="00D13456"/>
    <w:rsid w:val="00D13F43"/>
    <w:rsid w:val="00D425CC"/>
    <w:rsid w:val="00D7043F"/>
    <w:rsid w:val="00D715AC"/>
    <w:rsid w:val="00D74C5D"/>
    <w:rsid w:val="00D85FEB"/>
    <w:rsid w:val="00D94F48"/>
    <w:rsid w:val="00DA1B94"/>
    <w:rsid w:val="00DA7F5A"/>
    <w:rsid w:val="00DB5E74"/>
    <w:rsid w:val="00DB6844"/>
    <w:rsid w:val="00DC01DD"/>
    <w:rsid w:val="00DD7BD2"/>
    <w:rsid w:val="00DE2073"/>
    <w:rsid w:val="00DE51F6"/>
    <w:rsid w:val="00DF3D9A"/>
    <w:rsid w:val="00E006C8"/>
    <w:rsid w:val="00E26B66"/>
    <w:rsid w:val="00E31D99"/>
    <w:rsid w:val="00E35A34"/>
    <w:rsid w:val="00E54736"/>
    <w:rsid w:val="00E77417"/>
    <w:rsid w:val="00E86573"/>
    <w:rsid w:val="00E86A98"/>
    <w:rsid w:val="00E9199C"/>
    <w:rsid w:val="00EB75EE"/>
    <w:rsid w:val="00EB7A2C"/>
    <w:rsid w:val="00EC3609"/>
    <w:rsid w:val="00ED7A30"/>
    <w:rsid w:val="00F12C20"/>
    <w:rsid w:val="00F40AD8"/>
    <w:rsid w:val="00F430A3"/>
    <w:rsid w:val="00F862B1"/>
    <w:rsid w:val="00F95CA6"/>
    <w:rsid w:val="00F963AA"/>
    <w:rsid w:val="00FB5DAE"/>
    <w:rsid w:val="00FB7519"/>
    <w:rsid w:val="00FC7E36"/>
    <w:rsid w:val="00FD24E8"/>
    <w:rsid w:val="00FD7325"/>
    <w:rsid w:val="00FD76F0"/>
    <w:rsid w:val="00FE0CEE"/>
    <w:rsid w:val="00FF51AB"/>
    <w:rsid w:val="00FF7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4FBC15"/>
  <w15:chartTrackingRefBased/>
  <w15:docId w15:val="{626F93DB-3EEC-4E3C-A32F-35063C933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0E76F9"/>
    <w:rPr>
      <w:color w:val="0563C1" w:themeColor="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813733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813733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813733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813733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813733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8137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813733"/>
    <w:rPr>
      <w:rFonts w:ascii="Segoe UI" w:hAnsi="Segoe UI" w:cs="Segoe UI"/>
      <w:sz w:val="18"/>
      <w:szCs w:val="18"/>
    </w:rPr>
  </w:style>
  <w:style w:type="character" w:styleId="BesuchterLink">
    <w:name w:val="FollowedHyperlink"/>
    <w:basedOn w:val="Absatz-Standardschriftart"/>
    <w:uiPriority w:val="99"/>
    <w:semiHidden/>
    <w:unhideWhenUsed/>
    <w:rsid w:val="0083256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witter.com/Jens_D_Mueller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orcid.org/0000-0003-3137-0883" TargetMode="External"/><Relationship Id="rId12" Type="http://schemas.openxmlformats.org/officeDocument/2006/relationships/hyperlink" Target="http://rosdok.uni-rostock.de/resolve/id/rosdok_disshab_0000001963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www.io-warnemuende.de/jens-mueller-en.html" TargetMode="External"/><Relationship Id="rId11" Type="http://schemas.openxmlformats.org/officeDocument/2006/relationships/hyperlink" Target="https://www.io-warnemuende.de/pinbal-home.html" TargetMode="External"/><Relationship Id="rId5" Type="http://schemas.openxmlformats.org/officeDocument/2006/relationships/image" Target="media/image1.jpeg"/><Relationship Id="rId10" Type="http://schemas.openxmlformats.org/officeDocument/2006/relationships/hyperlink" Target="http://www.io-warnemuende.de/Tina-V-home-en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io-warnemuende.de/integral-home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8179F9-3A04-4ED1-8B00-47441066BF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27</Words>
  <Characters>3325</Characters>
  <Application>Microsoft Office Word</Application>
  <DocSecurity>0</DocSecurity>
  <Lines>27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s Mueller</dc:creator>
  <cp:keywords/>
  <dc:description/>
  <cp:lastModifiedBy>Jens Müller</cp:lastModifiedBy>
  <cp:revision>10</cp:revision>
  <cp:lastPrinted>2019-01-13T21:16:00Z</cp:lastPrinted>
  <dcterms:created xsi:type="dcterms:W3CDTF">2019-01-13T21:08:00Z</dcterms:created>
  <dcterms:modified xsi:type="dcterms:W3CDTF">2019-01-13T21:24:00Z</dcterms:modified>
</cp:coreProperties>
</file>